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546C1" w14:textId="77777777" w:rsidR="00FF632B" w:rsidRPr="001549AA" w:rsidRDefault="00FF632B">
      <w:pPr>
        <w:jc w:val="right"/>
        <w:rPr>
          <w:sz w:val="22"/>
          <w:szCs w:val="22"/>
        </w:rPr>
      </w:pPr>
    </w:p>
    <w:p w14:paraId="328815E8" w14:textId="77777777" w:rsidR="009A7CB3" w:rsidRPr="001549AA" w:rsidRDefault="009A7CB3">
      <w:pPr>
        <w:jc w:val="right"/>
        <w:rPr>
          <w:sz w:val="22"/>
          <w:szCs w:val="22"/>
        </w:rPr>
      </w:pPr>
    </w:p>
    <w:p w14:paraId="29BD3D2C" w14:textId="77777777" w:rsidR="00FF632B" w:rsidRPr="001549AA" w:rsidRDefault="00FF632B">
      <w:pPr>
        <w:jc w:val="right"/>
        <w:rPr>
          <w:sz w:val="22"/>
          <w:szCs w:val="22"/>
        </w:rPr>
      </w:pPr>
    </w:p>
    <w:p w14:paraId="5BE09D4B" w14:textId="77777777" w:rsidR="00FF632B" w:rsidRPr="001549AA" w:rsidRDefault="009A7CB3">
      <w:pPr>
        <w:rPr>
          <w:b/>
          <w:smallCaps/>
          <w:sz w:val="22"/>
          <w:szCs w:val="22"/>
          <w:u w:val="single"/>
        </w:rPr>
      </w:pPr>
      <w:r w:rsidRPr="001549AA">
        <w:rPr>
          <w:b/>
          <w:smallCaps/>
          <w:sz w:val="22"/>
          <w:szCs w:val="22"/>
          <w:u w:val="single"/>
        </w:rPr>
        <w:t>Form 2</w:t>
      </w:r>
      <w:r w:rsidR="00171555" w:rsidRPr="001549AA">
        <w:rPr>
          <w:b/>
          <w:smallCaps/>
          <w:sz w:val="22"/>
          <w:szCs w:val="22"/>
          <w:u w:val="single"/>
        </w:rPr>
        <w:t xml:space="preserve">: </w:t>
      </w:r>
      <w:r w:rsidRPr="001549AA">
        <w:rPr>
          <w:b/>
          <w:smallCaps/>
          <w:sz w:val="22"/>
          <w:szCs w:val="22"/>
          <w:u w:val="single"/>
        </w:rPr>
        <w:t xml:space="preserve"> </w:t>
      </w:r>
      <w:r w:rsidR="008E56A0" w:rsidRPr="001549AA">
        <w:rPr>
          <w:b/>
          <w:smallCaps/>
          <w:sz w:val="22"/>
          <w:szCs w:val="22"/>
          <w:u w:val="single"/>
        </w:rPr>
        <w:t>P</w:t>
      </w:r>
      <w:r w:rsidRPr="001549AA">
        <w:rPr>
          <w:b/>
          <w:smallCaps/>
          <w:sz w:val="22"/>
          <w:szCs w:val="22"/>
          <w:u w:val="single"/>
        </w:rPr>
        <w:t xml:space="preserve">roposed </w:t>
      </w:r>
      <w:r w:rsidR="008E56A0" w:rsidRPr="001549AA">
        <w:rPr>
          <w:b/>
          <w:smallCaps/>
          <w:sz w:val="22"/>
          <w:szCs w:val="22"/>
          <w:u w:val="single"/>
        </w:rPr>
        <w:t>S</w:t>
      </w:r>
      <w:r w:rsidRPr="001549AA">
        <w:rPr>
          <w:b/>
          <w:smallCaps/>
          <w:sz w:val="22"/>
          <w:szCs w:val="22"/>
          <w:u w:val="single"/>
        </w:rPr>
        <w:t xml:space="preserve">chedule of </w:t>
      </w:r>
      <w:proofErr w:type="gramStart"/>
      <w:r w:rsidR="008E56A0" w:rsidRPr="001549AA">
        <w:rPr>
          <w:b/>
          <w:smallCaps/>
          <w:sz w:val="22"/>
          <w:szCs w:val="22"/>
          <w:u w:val="single"/>
        </w:rPr>
        <w:t>C</w:t>
      </w:r>
      <w:r w:rsidRPr="001549AA">
        <w:rPr>
          <w:b/>
          <w:smallCaps/>
          <w:sz w:val="22"/>
          <w:szCs w:val="22"/>
          <w:u w:val="single"/>
        </w:rPr>
        <w:t>ourses</w:t>
      </w:r>
      <w:r w:rsidR="00171555" w:rsidRPr="001549AA">
        <w:rPr>
          <w:b/>
          <w:smallCaps/>
          <w:sz w:val="22"/>
          <w:szCs w:val="22"/>
          <w:u w:val="single"/>
        </w:rPr>
        <w:t xml:space="preserve">  </w:t>
      </w:r>
      <w:r w:rsidRPr="001549AA">
        <w:rPr>
          <w:b/>
          <w:smallCaps/>
          <w:sz w:val="22"/>
          <w:szCs w:val="22"/>
          <w:u w:val="single"/>
        </w:rPr>
        <w:t>-</w:t>
      </w:r>
      <w:proofErr w:type="gramEnd"/>
      <w:r w:rsidR="008E56A0" w:rsidRPr="001549AA">
        <w:rPr>
          <w:b/>
          <w:smallCaps/>
          <w:sz w:val="22"/>
          <w:szCs w:val="22"/>
          <w:u w:val="single"/>
        </w:rPr>
        <w:t xml:space="preserve">  </w:t>
      </w:r>
      <w:r w:rsidR="00FF632B" w:rsidRPr="001549AA">
        <w:rPr>
          <w:b/>
          <w:smallCaps/>
          <w:sz w:val="22"/>
          <w:szCs w:val="22"/>
          <w:u w:val="single"/>
        </w:rPr>
        <w:t>W</w:t>
      </w:r>
      <w:r w:rsidRPr="001549AA">
        <w:rPr>
          <w:b/>
          <w:smallCaps/>
          <w:sz w:val="22"/>
          <w:szCs w:val="22"/>
          <w:u w:val="single"/>
        </w:rPr>
        <w:t>ildlife Ecology</w:t>
      </w:r>
      <w:r w:rsidR="00FF632B" w:rsidRPr="001549AA">
        <w:rPr>
          <w:b/>
          <w:smallCaps/>
          <w:sz w:val="22"/>
          <w:szCs w:val="22"/>
          <w:u w:val="single"/>
        </w:rPr>
        <w:t>&amp; C</w:t>
      </w:r>
      <w:r w:rsidRPr="001549AA">
        <w:rPr>
          <w:b/>
          <w:smallCaps/>
          <w:sz w:val="22"/>
          <w:szCs w:val="22"/>
          <w:u w:val="single"/>
        </w:rPr>
        <w:t>onservation</w:t>
      </w:r>
    </w:p>
    <w:p w14:paraId="52FF3E0E" w14:textId="77777777" w:rsidR="00FF632B" w:rsidRPr="001549AA" w:rsidRDefault="00FF632B">
      <w:pPr>
        <w:rPr>
          <w:sz w:val="22"/>
          <w:szCs w:val="22"/>
        </w:rPr>
      </w:pPr>
    </w:p>
    <w:p w14:paraId="24FC89F0" w14:textId="77777777" w:rsidR="00FF632B" w:rsidRPr="001549AA" w:rsidRDefault="00FF632B">
      <w:pPr>
        <w:rPr>
          <w:sz w:val="22"/>
          <w:szCs w:val="22"/>
        </w:rPr>
      </w:pPr>
      <w:r w:rsidRPr="001549AA">
        <w:rPr>
          <w:sz w:val="22"/>
          <w:szCs w:val="22"/>
        </w:rPr>
        <w:t>Student</w:t>
      </w:r>
      <w:r w:rsidR="00BF4296">
        <w:rPr>
          <w:sz w:val="22"/>
          <w:szCs w:val="22"/>
        </w:rPr>
        <w:t xml:space="preserve">: </w:t>
      </w:r>
      <w:r w:rsidRPr="001549AA">
        <w:rPr>
          <w:sz w:val="22"/>
          <w:szCs w:val="22"/>
        </w:rPr>
        <w:t xml:space="preserve"> </w:t>
      </w:r>
      <w:r w:rsidRPr="00BF4296">
        <w:rPr>
          <w:sz w:val="22"/>
          <w:szCs w:val="22"/>
          <w:u w:val="single"/>
        </w:rPr>
        <w:t>_</w:t>
      </w:r>
      <w:r w:rsidR="00BF4296" w:rsidRPr="00BF4296">
        <w:rPr>
          <w:sz w:val="22"/>
          <w:szCs w:val="22"/>
          <w:u w:val="single"/>
        </w:rPr>
        <w:t>_</w:t>
      </w:r>
      <w:r w:rsidRPr="00BF4296">
        <w:rPr>
          <w:sz w:val="22"/>
          <w:szCs w:val="22"/>
          <w:u w:val="single"/>
        </w:rPr>
        <w:t>______________________</w:t>
      </w:r>
      <w:r w:rsidRPr="001549AA">
        <w:rPr>
          <w:sz w:val="22"/>
          <w:szCs w:val="22"/>
        </w:rPr>
        <w:t>_______</w:t>
      </w:r>
      <w:r w:rsidR="00765F69" w:rsidRPr="001549AA">
        <w:rPr>
          <w:sz w:val="22"/>
          <w:szCs w:val="22"/>
        </w:rPr>
        <w:t>_ UF</w:t>
      </w:r>
      <w:r w:rsidRPr="001549AA">
        <w:rPr>
          <w:sz w:val="22"/>
          <w:szCs w:val="22"/>
        </w:rPr>
        <w:t xml:space="preserve"> ID </w:t>
      </w:r>
      <w:proofErr w:type="gramStart"/>
      <w:r w:rsidR="00765F69" w:rsidRPr="001549AA">
        <w:rPr>
          <w:sz w:val="22"/>
          <w:szCs w:val="22"/>
        </w:rPr>
        <w:t xml:space="preserve"># </w:t>
      </w:r>
      <w:r w:rsidR="00BF4296" w:rsidRPr="00BF4296">
        <w:rPr>
          <w:sz w:val="22"/>
          <w:szCs w:val="22"/>
          <w:u w:val="single"/>
        </w:rPr>
        <w:t>:</w:t>
      </w:r>
      <w:proofErr w:type="gramEnd"/>
      <w:r w:rsidR="00BF4296" w:rsidRPr="00BF4296">
        <w:rPr>
          <w:sz w:val="22"/>
          <w:szCs w:val="22"/>
          <w:u w:val="single"/>
        </w:rPr>
        <w:t xml:space="preserve">   </w:t>
      </w:r>
      <w:r w:rsidR="00765F69" w:rsidRPr="00BF4296">
        <w:rPr>
          <w:sz w:val="22"/>
          <w:szCs w:val="22"/>
          <w:u w:val="single"/>
        </w:rPr>
        <w:t>_</w:t>
      </w:r>
      <w:r w:rsidRPr="00BF4296">
        <w:rPr>
          <w:sz w:val="22"/>
          <w:szCs w:val="22"/>
          <w:u w:val="single"/>
        </w:rPr>
        <w:t>___________________________</w:t>
      </w:r>
      <w:r w:rsidRPr="001549AA">
        <w:rPr>
          <w:sz w:val="22"/>
          <w:szCs w:val="22"/>
        </w:rPr>
        <w:t xml:space="preserve"> </w:t>
      </w:r>
    </w:p>
    <w:p w14:paraId="0744706B" w14:textId="77777777" w:rsidR="00FF632B" w:rsidRPr="001549AA" w:rsidRDefault="00FF632B">
      <w:pPr>
        <w:pStyle w:val="Heading1"/>
        <w:rPr>
          <w:b/>
          <w:smallCaps/>
          <w:sz w:val="22"/>
          <w:szCs w:val="22"/>
        </w:rPr>
      </w:pPr>
      <w:r w:rsidRPr="001549AA">
        <w:rPr>
          <w:b/>
          <w:sz w:val="22"/>
          <w:szCs w:val="22"/>
        </w:rPr>
        <w:t xml:space="preserve">Degree </w:t>
      </w:r>
      <w:r w:rsidR="00765F69" w:rsidRPr="001549AA">
        <w:rPr>
          <w:b/>
          <w:sz w:val="22"/>
          <w:szCs w:val="22"/>
        </w:rPr>
        <w:t>Sought</w:t>
      </w:r>
      <w:r w:rsidR="00A33DD1" w:rsidRPr="001549AA">
        <w:rPr>
          <w:b/>
          <w:sz w:val="22"/>
          <w:szCs w:val="22"/>
        </w:rPr>
        <w:t xml:space="preserve">:  </w:t>
      </w:r>
      <w:r w:rsidR="00A33DD1" w:rsidRPr="001549AA">
        <w:rPr>
          <w:b/>
          <w:sz w:val="22"/>
          <w:szCs w:val="22"/>
          <w:u w:val="single"/>
        </w:rPr>
        <w:t xml:space="preserve">Master’s w/ </w:t>
      </w:r>
      <w:proofErr w:type="gramStart"/>
      <w:r w:rsidR="00A33DD1" w:rsidRPr="001549AA">
        <w:rPr>
          <w:b/>
          <w:sz w:val="22"/>
          <w:szCs w:val="22"/>
          <w:u w:val="single"/>
        </w:rPr>
        <w:t>Thesis</w:t>
      </w:r>
      <w:proofErr w:type="gramEnd"/>
      <w:r w:rsidR="00A33DD1" w:rsidRPr="001549AA">
        <w:rPr>
          <w:b/>
          <w:sz w:val="22"/>
          <w:szCs w:val="22"/>
        </w:rPr>
        <w:t xml:space="preserve"> </w:t>
      </w:r>
    </w:p>
    <w:p w14:paraId="67995D22" w14:textId="77777777" w:rsidR="00FF632B" w:rsidRPr="001549AA" w:rsidRDefault="00FF632B">
      <w:pPr>
        <w:rPr>
          <w:sz w:val="22"/>
          <w:szCs w:val="22"/>
        </w:rPr>
      </w:pPr>
    </w:p>
    <w:p w14:paraId="0196DE43" w14:textId="77777777" w:rsidR="00A33DD1" w:rsidRPr="001549AA" w:rsidRDefault="00FF632B">
      <w:pPr>
        <w:rPr>
          <w:sz w:val="22"/>
          <w:szCs w:val="22"/>
        </w:rPr>
      </w:pPr>
      <w:r w:rsidRPr="001549AA">
        <w:rPr>
          <w:sz w:val="22"/>
          <w:szCs w:val="22"/>
          <w:u w:val="single"/>
        </w:rPr>
        <w:t>Area of Emphasis (</w:t>
      </w:r>
      <w:r w:rsidRPr="001549AA">
        <w:rPr>
          <w:sz w:val="22"/>
          <w:szCs w:val="22"/>
          <w:u w:val="single"/>
        </w:rPr>
        <w:sym w:font="Wingdings" w:char="F0FC"/>
      </w:r>
      <w:r w:rsidRPr="001549AA">
        <w:rPr>
          <w:sz w:val="22"/>
          <w:szCs w:val="22"/>
          <w:u w:val="single"/>
        </w:rPr>
        <w:t xml:space="preserve"> one):</w:t>
      </w:r>
      <w:r w:rsidRPr="001549AA">
        <w:rPr>
          <w:sz w:val="22"/>
          <w:szCs w:val="22"/>
        </w:rPr>
        <w:t xml:space="preserve"> Ecology (E</w:t>
      </w:r>
      <w:r w:rsidR="005B1E6C" w:rsidRPr="001549AA">
        <w:rPr>
          <w:sz w:val="22"/>
          <w:szCs w:val="22"/>
        </w:rPr>
        <w:t>) _</w:t>
      </w:r>
      <w:r w:rsidRPr="001549AA">
        <w:rPr>
          <w:sz w:val="22"/>
          <w:szCs w:val="22"/>
        </w:rPr>
        <w:t>_ Human Dimensions (H</w:t>
      </w:r>
      <w:r w:rsidR="005B1E6C" w:rsidRPr="001549AA">
        <w:rPr>
          <w:sz w:val="22"/>
          <w:szCs w:val="22"/>
        </w:rPr>
        <w:t>) _</w:t>
      </w:r>
      <w:r w:rsidRPr="001549AA">
        <w:rPr>
          <w:sz w:val="22"/>
          <w:szCs w:val="22"/>
        </w:rPr>
        <w:t>_ Quantitative Analysis (Q</w:t>
      </w:r>
      <w:r w:rsidR="005B1E6C" w:rsidRPr="001549AA">
        <w:rPr>
          <w:sz w:val="22"/>
          <w:szCs w:val="22"/>
        </w:rPr>
        <w:t>)</w:t>
      </w:r>
      <w:r w:rsidR="00766E89">
        <w:rPr>
          <w:sz w:val="22"/>
          <w:szCs w:val="22"/>
        </w:rPr>
        <w:t>__</w:t>
      </w:r>
    </w:p>
    <w:p w14:paraId="13D95BF3" w14:textId="77777777" w:rsidR="008E56A0" w:rsidRPr="001549AA" w:rsidRDefault="00171555">
      <w:pPr>
        <w:rPr>
          <w:i/>
          <w:sz w:val="22"/>
          <w:szCs w:val="22"/>
        </w:rPr>
      </w:pPr>
      <w:r w:rsidRPr="001549AA">
        <w:rPr>
          <w:i/>
          <w:sz w:val="22"/>
          <w:szCs w:val="22"/>
        </w:rPr>
        <w:t xml:space="preserve">** Total = 6 letter-graded courses are needed for </w:t>
      </w:r>
      <w:proofErr w:type="spellStart"/>
      <w:r w:rsidRPr="001549AA">
        <w:rPr>
          <w:i/>
          <w:sz w:val="22"/>
          <w:szCs w:val="22"/>
        </w:rPr>
        <w:t>AoE</w:t>
      </w:r>
      <w:proofErr w:type="spellEnd"/>
      <w:r w:rsidR="00D02E15">
        <w:rPr>
          <w:i/>
          <w:sz w:val="22"/>
          <w:szCs w:val="22"/>
        </w:rPr>
        <w:t xml:space="preserve"> among both WIS and non-WIS </w:t>
      </w:r>
      <w:proofErr w:type="gramStart"/>
      <w:r w:rsidR="00D02E15">
        <w:rPr>
          <w:i/>
          <w:sz w:val="22"/>
          <w:szCs w:val="22"/>
        </w:rPr>
        <w:t>courses.</w:t>
      </w:r>
      <w:r w:rsidRPr="001549AA">
        <w:rPr>
          <w:i/>
          <w:sz w:val="22"/>
          <w:szCs w:val="22"/>
        </w:rPr>
        <w:t>*</w:t>
      </w:r>
      <w:proofErr w:type="gramEnd"/>
      <w:r w:rsidRPr="001549AA">
        <w:rPr>
          <w:i/>
          <w:sz w:val="22"/>
          <w:szCs w:val="22"/>
        </w:rPr>
        <w:t>*</w:t>
      </w:r>
    </w:p>
    <w:p w14:paraId="14A9482E" w14:textId="77777777" w:rsidR="00171555" w:rsidRPr="001549AA" w:rsidRDefault="00171555">
      <w:pPr>
        <w:rPr>
          <w:i/>
          <w:sz w:val="22"/>
          <w:szCs w:val="22"/>
        </w:rPr>
      </w:pPr>
    </w:p>
    <w:p w14:paraId="3D42D5F4" w14:textId="77777777" w:rsidR="00493085" w:rsidRDefault="00A33DD1">
      <w:pPr>
        <w:rPr>
          <w:i/>
          <w:sz w:val="22"/>
          <w:szCs w:val="22"/>
        </w:rPr>
      </w:pPr>
      <w:r w:rsidRPr="001549AA">
        <w:rPr>
          <w:i/>
          <w:sz w:val="22"/>
          <w:szCs w:val="22"/>
        </w:rPr>
        <w:t>**Please follow the instructions at</w:t>
      </w:r>
      <w:r w:rsidR="00171555" w:rsidRPr="001549AA">
        <w:rPr>
          <w:i/>
          <w:sz w:val="22"/>
          <w:szCs w:val="22"/>
        </w:rPr>
        <w:t xml:space="preserve"> the top of each box carefully! </w:t>
      </w:r>
    </w:p>
    <w:p w14:paraId="4816CD8A" w14:textId="77777777" w:rsidR="00A33DD1" w:rsidRPr="001549AA" w:rsidRDefault="00171555">
      <w:pPr>
        <w:rPr>
          <w:i/>
          <w:sz w:val="22"/>
          <w:szCs w:val="22"/>
        </w:rPr>
      </w:pPr>
      <w:r w:rsidRPr="001549AA">
        <w:rPr>
          <w:i/>
          <w:sz w:val="22"/>
          <w:szCs w:val="22"/>
        </w:rPr>
        <w:t xml:space="preserve">Consult </w:t>
      </w:r>
      <w:r w:rsidR="00C01E49" w:rsidRPr="001549AA">
        <w:rPr>
          <w:b/>
          <w:i/>
          <w:sz w:val="22"/>
          <w:szCs w:val="22"/>
        </w:rPr>
        <w:t xml:space="preserve">WEC </w:t>
      </w:r>
      <w:r w:rsidR="009A7CB3" w:rsidRPr="001549AA">
        <w:rPr>
          <w:b/>
          <w:i/>
          <w:sz w:val="22"/>
          <w:szCs w:val="22"/>
        </w:rPr>
        <w:t>S</w:t>
      </w:r>
      <w:r w:rsidR="00C01E49" w:rsidRPr="001549AA">
        <w:rPr>
          <w:b/>
          <w:i/>
          <w:sz w:val="22"/>
          <w:szCs w:val="22"/>
        </w:rPr>
        <w:t xml:space="preserve">tudent </w:t>
      </w:r>
      <w:r w:rsidR="009A7CB3" w:rsidRPr="001549AA">
        <w:rPr>
          <w:b/>
          <w:i/>
          <w:sz w:val="22"/>
          <w:szCs w:val="22"/>
        </w:rPr>
        <w:t>H</w:t>
      </w:r>
      <w:r w:rsidR="00C01E49" w:rsidRPr="001549AA">
        <w:rPr>
          <w:b/>
          <w:i/>
          <w:sz w:val="22"/>
          <w:szCs w:val="22"/>
        </w:rPr>
        <w:t>andbook</w:t>
      </w:r>
      <w:r w:rsidR="003A6857" w:rsidRPr="001549AA">
        <w:rPr>
          <w:b/>
          <w:i/>
          <w:sz w:val="22"/>
          <w:szCs w:val="22"/>
        </w:rPr>
        <w:t xml:space="preserve"> </w:t>
      </w:r>
      <w:r w:rsidR="003A6857" w:rsidRPr="001549AA">
        <w:rPr>
          <w:i/>
          <w:sz w:val="22"/>
          <w:szCs w:val="22"/>
        </w:rPr>
        <w:t>for further clarification</w:t>
      </w:r>
      <w:r w:rsidR="0041150A" w:rsidRPr="001549AA">
        <w:rPr>
          <w:i/>
          <w:sz w:val="22"/>
          <w:szCs w:val="22"/>
        </w:rPr>
        <w:t>**</w:t>
      </w:r>
    </w:p>
    <w:p w14:paraId="2DD80BD6" w14:textId="77777777" w:rsidR="00FF632B" w:rsidRPr="001549AA" w:rsidRDefault="00FF632B">
      <w:pPr>
        <w:rPr>
          <w:b/>
          <w:sz w:val="22"/>
          <w:szCs w:val="22"/>
        </w:rPr>
      </w:pPr>
    </w:p>
    <w:p w14:paraId="544AEF60" w14:textId="77777777" w:rsidR="00944723" w:rsidRPr="001549AA" w:rsidRDefault="00ED7660" w:rsidP="00A33DD1">
      <w:pPr>
        <w:ind w:left="-90" w:right="-900"/>
        <w:rPr>
          <w:b/>
          <w:sz w:val="22"/>
          <w:szCs w:val="22"/>
        </w:rPr>
      </w:pPr>
      <w:r w:rsidRPr="001549AA">
        <w:rPr>
          <w:b/>
          <w:sz w:val="22"/>
          <w:szCs w:val="22"/>
        </w:rPr>
        <w:t xml:space="preserve">I. </w:t>
      </w:r>
      <w:r w:rsidR="00FF632B" w:rsidRPr="001549AA">
        <w:rPr>
          <w:b/>
          <w:sz w:val="22"/>
          <w:szCs w:val="22"/>
        </w:rPr>
        <w:t>Major Coursework</w:t>
      </w:r>
      <w:r w:rsidR="00031278" w:rsidRPr="001549AA">
        <w:rPr>
          <w:b/>
          <w:sz w:val="22"/>
          <w:szCs w:val="22"/>
        </w:rPr>
        <w:t>:</w:t>
      </w:r>
      <w:r w:rsidR="00E10075" w:rsidRPr="001549AA">
        <w:rPr>
          <w:b/>
          <w:sz w:val="22"/>
          <w:szCs w:val="22"/>
        </w:rPr>
        <w:t xml:space="preserve"> </w:t>
      </w:r>
    </w:p>
    <w:p w14:paraId="59CE1F86" w14:textId="503A336B" w:rsidR="00FF632B" w:rsidRDefault="00CD175C" w:rsidP="00F94D00">
      <w:pPr>
        <w:ind w:left="360" w:right="-900"/>
        <w:rPr>
          <w:i/>
          <w:sz w:val="22"/>
          <w:szCs w:val="22"/>
        </w:rPr>
      </w:pPr>
      <w:r w:rsidRPr="00CF727E">
        <w:rPr>
          <w:b/>
          <w:sz w:val="22"/>
          <w:szCs w:val="22"/>
        </w:rPr>
        <w:t>A</w:t>
      </w:r>
      <w:r w:rsidRPr="00CF727E">
        <w:rPr>
          <w:sz w:val="22"/>
          <w:szCs w:val="22"/>
        </w:rPr>
        <w:t xml:space="preserve">. </w:t>
      </w:r>
      <w:r w:rsidR="00E10075" w:rsidRPr="00CF727E">
        <w:rPr>
          <w:b/>
          <w:sz w:val="22"/>
          <w:szCs w:val="22"/>
        </w:rPr>
        <w:t>WIS</w:t>
      </w:r>
      <w:r w:rsidR="001549AA" w:rsidRPr="00CF727E">
        <w:rPr>
          <w:b/>
          <w:sz w:val="22"/>
          <w:szCs w:val="22"/>
        </w:rPr>
        <w:t xml:space="preserve"> </w:t>
      </w:r>
      <w:r w:rsidR="001549AA" w:rsidRPr="00CF727E">
        <w:rPr>
          <w:b/>
          <w:sz w:val="22"/>
          <w:szCs w:val="22"/>
          <w:u w:val="single"/>
        </w:rPr>
        <w:t>letter-</w:t>
      </w:r>
      <w:r w:rsidR="00E10075" w:rsidRPr="00CF727E">
        <w:rPr>
          <w:b/>
          <w:sz w:val="22"/>
          <w:szCs w:val="22"/>
          <w:u w:val="single"/>
        </w:rPr>
        <w:t>graded</w:t>
      </w:r>
      <w:r w:rsidR="00E10075" w:rsidRPr="00CF727E">
        <w:rPr>
          <w:b/>
          <w:sz w:val="22"/>
          <w:szCs w:val="22"/>
        </w:rPr>
        <w:t xml:space="preserve"> </w:t>
      </w:r>
      <w:r w:rsidR="00E10075" w:rsidRPr="00CF727E">
        <w:rPr>
          <w:b/>
          <w:sz w:val="22"/>
          <w:szCs w:val="22"/>
          <w:u w:val="single"/>
        </w:rPr>
        <w:t>courses</w:t>
      </w:r>
      <w:r w:rsidR="00C13EF8" w:rsidRPr="00CF727E">
        <w:rPr>
          <w:sz w:val="22"/>
          <w:szCs w:val="22"/>
        </w:rPr>
        <w:t xml:space="preserve"> </w:t>
      </w:r>
      <w:r w:rsidR="00875E19" w:rsidRPr="00CF727E">
        <w:rPr>
          <w:sz w:val="22"/>
          <w:szCs w:val="22"/>
        </w:rPr>
        <w:t>(WIS 5</w:t>
      </w:r>
      <w:r w:rsidR="00E10075" w:rsidRPr="00CF727E">
        <w:rPr>
          <w:sz w:val="22"/>
          <w:szCs w:val="22"/>
        </w:rPr>
        <w:t>XXX</w:t>
      </w:r>
      <w:r w:rsidR="00875E19" w:rsidRPr="00CF727E">
        <w:rPr>
          <w:sz w:val="22"/>
          <w:szCs w:val="22"/>
        </w:rPr>
        <w:t xml:space="preserve"> &amp; 6</w:t>
      </w:r>
      <w:r w:rsidR="00E10075" w:rsidRPr="00CF727E">
        <w:rPr>
          <w:sz w:val="22"/>
          <w:szCs w:val="22"/>
        </w:rPr>
        <w:t>XXX</w:t>
      </w:r>
      <w:r w:rsidR="00875E19" w:rsidRPr="00CF727E">
        <w:rPr>
          <w:sz w:val="22"/>
          <w:szCs w:val="22"/>
        </w:rPr>
        <w:t xml:space="preserve"> level only</w:t>
      </w:r>
      <w:r w:rsidR="00EB24AC" w:rsidRPr="00CF727E">
        <w:rPr>
          <w:sz w:val="22"/>
          <w:szCs w:val="22"/>
        </w:rPr>
        <w:t>, ALS 6500 and 6501</w:t>
      </w:r>
      <w:r w:rsidR="0005538F" w:rsidRPr="00C122FF">
        <w:rPr>
          <w:sz w:val="22"/>
          <w:szCs w:val="22"/>
        </w:rPr>
        <w:t xml:space="preserve"> </w:t>
      </w:r>
      <w:r w:rsidR="008957BA" w:rsidRPr="00CF727E">
        <w:rPr>
          <w:sz w:val="22"/>
          <w:szCs w:val="22"/>
        </w:rPr>
        <w:t xml:space="preserve">are </w:t>
      </w:r>
      <w:r w:rsidR="00EB24AC" w:rsidRPr="00CF727E">
        <w:rPr>
          <w:sz w:val="22"/>
          <w:szCs w:val="22"/>
        </w:rPr>
        <w:t>also allowed</w:t>
      </w:r>
      <w:r w:rsidR="00875E19" w:rsidRPr="00CF727E">
        <w:rPr>
          <w:sz w:val="22"/>
          <w:szCs w:val="22"/>
        </w:rPr>
        <w:t xml:space="preserve">) </w:t>
      </w:r>
      <w:r w:rsidR="00031278" w:rsidRPr="00CF727E">
        <w:rPr>
          <w:b/>
          <w:i/>
          <w:sz w:val="22"/>
          <w:szCs w:val="22"/>
        </w:rPr>
        <w:t>Min. 11</w:t>
      </w:r>
      <w:r w:rsidR="00C13EF8" w:rsidRPr="00CF727E">
        <w:rPr>
          <w:b/>
          <w:i/>
          <w:sz w:val="22"/>
          <w:szCs w:val="22"/>
        </w:rPr>
        <w:t xml:space="preserve"> </w:t>
      </w:r>
      <w:r w:rsidR="00031278" w:rsidRPr="00CF727E">
        <w:rPr>
          <w:b/>
          <w:i/>
          <w:sz w:val="22"/>
          <w:szCs w:val="22"/>
        </w:rPr>
        <w:t>c</w:t>
      </w:r>
      <w:r w:rsidR="00C13EF8" w:rsidRPr="00CF727E">
        <w:rPr>
          <w:b/>
          <w:i/>
          <w:sz w:val="22"/>
          <w:szCs w:val="22"/>
        </w:rPr>
        <w:t xml:space="preserve">redits </w:t>
      </w:r>
      <w:r w:rsidR="00765F69" w:rsidRPr="00CF727E">
        <w:rPr>
          <w:b/>
          <w:i/>
          <w:sz w:val="22"/>
          <w:szCs w:val="22"/>
        </w:rPr>
        <w:t>required</w:t>
      </w:r>
      <w:r w:rsidR="00EB24AC" w:rsidRPr="00CF727E">
        <w:rPr>
          <w:sz w:val="22"/>
          <w:szCs w:val="22"/>
        </w:rPr>
        <w:t>.</w:t>
      </w:r>
      <w:r w:rsidR="006E0A0E" w:rsidRPr="00CF727E">
        <w:rPr>
          <w:i/>
          <w:sz w:val="22"/>
          <w:szCs w:val="22"/>
        </w:rPr>
        <w:t xml:space="preserve"> </w:t>
      </w:r>
      <w:r w:rsidR="00EB24AC" w:rsidRPr="00CF727E">
        <w:rPr>
          <w:i/>
          <w:sz w:val="22"/>
          <w:szCs w:val="22"/>
        </w:rPr>
        <w:t>Additional s</w:t>
      </w:r>
      <w:r w:rsidR="00171555" w:rsidRPr="00CF727E">
        <w:rPr>
          <w:i/>
          <w:sz w:val="22"/>
          <w:szCs w:val="22"/>
        </w:rPr>
        <w:t>ubstituted n</w:t>
      </w:r>
      <w:r w:rsidR="00973F51" w:rsidRPr="00CF727E">
        <w:rPr>
          <w:i/>
          <w:sz w:val="22"/>
          <w:szCs w:val="22"/>
        </w:rPr>
        <w:t xml:space="preserve">on-WIS course must be accompanied by </w:t>
      </w:r>
      <w:r w:rsidR="00171555" w:rsidRPr="00CF727E">
        <w:rPr>
          <w:i/>
          <w:sz w:val="22"/>
          <w:szCs w:val="22"/>
        </w:rPr>
        <w:t>a signed</w:t>
      </w:r>
      <w:r w:rsidR="00973F51" w:rsidRPr="00CF727E">
        <w:rPr>
          <w:i/>
          <w:sz w:val="22"/>
          <w:szCs w:val="22"/>
        </w:rPr>
        <w:t xml:space="preserve"> Petition Letter</w:t>
      </w:r>
      <w:r w:rsidR="00F9057B" w:rsidRPr="00CF727E">
        <w:rPr>
          <w:i/>
          <w:sz w:val="22"/>
          <w:szCs w:val="22"/>
        </w:rPr>
        <w:t xml:space="preserve"> to be approved</w:t>
      </w:r>
      <w:r w:rsidR="0079694D" w:rsidRPr="00CF727E">
        <w:rPr>
          <w:i/>
          <w:sz w:val="22"/>
          <w:szCs w:val="22"/>
        </w:rPr>
        <w:t>.</w:t>
      </w:r>
    </w:p>
    <w:p w14:paraId="539C35DD" w14:textId="0D1E4AC5" w:rsidR="0079694D" w:rsidRDefault="0079694D" w:rsidP="00F94D00">
      <w:pPr>
        <w:ind w:left="360" w:right="-630"/>
        <w:rPr>
          <w:b/>
          <w:i/>
          <w:sz w:val="22"/>
          <w:szCs w:val="22"/>
        </w:rPr>
      </w:pPr>
      <w:r w:rsidRPr="003F3110">
        <w:rPr>
          <w:b/>
          <w:i/>
          <w:sz w:val="22"/>
          <w:szCs w:val="22"/>
        </w:rPr>
        <w:t>Codes</w:t>
      </w:r>
      <w:r>
        <w:rPr>
          <w:i/>
          <w:sz w:val="22"/>
          <w:szCs w:val="22"/>
        </w:rPr>
        <w:t>:</w:t>
      </w:r>
      <w:r>
        <w:rPr>
          <w:b/>
          <w:i/>
          <w:sz w:val="22"/>
          <w:szCs w:val="22"/>
        </w:rPr>
        <w:t xml:space="preserve"> </w:t>
      </w:r>
      <w:r w:rsidRPr="001549AA">
        <w:rPr>
          <w:b/>
          <w:i/>
          <w:sz w:val="22"/>
          <w:szCs w:val="22"/>
        </w:rPr>
        <w:t>o</w:t>
      </w:r>
      <w:r>
        <w:rPr>
          <w:b/>
          <w:i/>
          <w:sz w:val="22"/>
          <w:szCs w:val="22"/>
        </w:rPr>
        <w:t xml:space="preserve"> </w:t>
      </w:r>
      <w:r w:rsidRPr="001549AA">
        <w:rPr>
          <w:b/>
          <w:i/>
          <w:sz w:val="22"/>
          <w:szCs w:val="22"/>
        </w:rPr>
        <w:t>=</w:t>
      </w:r>
      <w:r>
        <w:rPr>
          <w:b/>
          <w:i/>
          <w:sz w:val="22"/>
          <w:szCs w:val="22"/>
        </w:rPr>
        <w:t xml:space="preserve"> </w:t>
      </w:r>
      <w:r w:rsidRPr="001549AA">
        <w:rPr>
          <w:b/>
          <w:i/>
          <w:sz w:val="22"/>
          <w:szCs w:val="22"/>
        </w:rPr>
        <w:t xml:space="preserve">optional; </w:t>
      </w:r>
      <w:r w:rsidR="00F94D00">
        <w:rPr>
          <w:b/>
          <w:i/>
          <w:sz w:val="22"/>
          <w:szCs w:val="22"/>
        </w:rPr>
        <w:t xml:space="preserve">min = minimum required; </w:t>
      </w:r>
      <w:r w:rsidRPr="001549AA">
        <w:rPr>
          <w:b/>
          <w:i/>
          <w:sz w:val="22"/>
          <w:szCs w:val="22"/>
        </w:rPr>
        <w:t>m</w:t>
      </w:r>
      <w:r w:rsidR="00F94D00">
        <w:rPr>
          <w:b/>
          <w:i/>
          <w:sz w:val="22"/>
          <w:szCs w:val="22"/>
        </w:rPr>
        <w:t>ax</w:t>
      </w:r>
      <w:r>
        <w:rPr>
          <w:b/>
          <w:i/>
          <w:sz w:val="22"/>
          <w:szCs w:val="22"/>
        </w:rPr>
        <w:t xml:space="preserve"> </w:t>
      </w:r>
      <w:r w:rsidRPr="001549AA">
        <w:rPr>
          <w:b/>
          <w:i/>
          <w:sz w:val="22"/>
          <w:szCs w:val="22"/>
        </w:rPr>
        <w:t>=</w:t>
      </w:r>
      <w:r>
        <w:rPr>
          <w:b/>
          <w:i/>
          <w:sz w:val="22"/>
          <w:szCs w:val="22"/>
        </w:rPr>
        <w:t xml:space="preserve"> </w:t>
      </w:r>
      <w:r w:rsidRPr="001549AA">
        <w:rPr>
          <w:b/>
          <w:i/>
          <w:sz w:val="22"/>
          <w:szCs w:val="22"/>
        </w:rPr>
        <w:t>max</w:t>
      </w:r>
      <w:r>
        <w:rPr>
          <w:b/>
          <w:i/>
          <w:sz w:val="22"/>
          <w:szCs w:val="22"/>
        </w:rPr>
        <w:t>imum counted</w:t>
      </w:r>
      <w:r w:rsidRPr="001549AA">
        <w:rPr>
          <w:b/>
          <w:i/>
          <w:sz w:val="22"/>
          <w:szCs w:val="22"/>
        </w:rPr>
        <w:t xml:space="preserve"> toward degree</w:t>
      </w:r>
      <w:r>
        <w:rPr>
          <w:b/>
          <w:i/>
          <w:sz w:val="22"/>
          <w:szCs w:val="22"/>
        </w:rPr>
        <w:t>.</w:t>
      </w:r>
    </w:p>
    <w:p w14:paraId="2ACB457D" w14:textId="77777777" w:rsidR="0079694D" w:rsidRPr="001549AA" w:rsidRDefault="0079694D" w:rsidP="00FA50CC">
      <w:pPr>
        <w:ind w:left="720" w:right="-900"/>
        <w:rPr>
          <w:sz w:val="22"/>
          <w:szCs w:val="22"/>
        </w:rPr>
      </w:pPr>
    </w:p>
    <w:tbl>
      <w:tblPr>
        <w:tblW w:w="10031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570"/>
        <w:gridCol w:w="850"/>
        <w:gridCol w:w="993"/>
        <w:gridCol w:w="850"/>
        <w:gridCol w:w="1287"/>
        <w:gridCol w:w="1843"/>
      </w:tblGrid>
      <w:tr w:rsidR="00F01E3D" w:rsidRPr="001549AA" w14:paraId="4651E39D" w14:textId="77777777" w:rsidTr="0079694D">
        <w:tc>
          <w:tcPr>
            <w:tcW w:w="1638" w:type="dxa"/>
          </w:tcPr>
          <w:p w14:paraId="53359CF5" w14:textId="77777777" w:rsidR="00F01E3D" w:rsidRPr="001549AA" w:rsidRDefault="00F01E3D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ourse Number</w:t>
            </w:r>
          </w:p>
        </w:tc>
        <w:tc>
          <w:tcPr>
            <w:tcW w:w="2570" w:type="dxa"/>
          </w:tcPr>
          <w:p w14:paraId="4AD346F5" w14:textId="77777777" w:rsidR="00F01E3D" w:rsidRPr="001549AA" w:rsidRDefault="00F01E3D" w:rsidP="00F9057B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ourse Title</w:t>
            </w:r>
          </w:p>
        </w:tc>
        <w:tc>
          <w:tcPr>
            <w:tcW w:w="850" w:type="dxa"/>
          </w:tcPr>
          <w:p w14:paraId="26560AAF" w14:textId="77777777" w:rsidR="00F01E3D" w:rsidRPr="001549AA" w:rsidRDefault="00171555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redit</w:t>
            </w:r>
          </w:p>
        </w:tc>
        <w:tc>
          <w:tcPr>
            <w:tcW w:w="993" w:type="dxa"/>
          </w:tcPr>
          <w:p w14:paraId="4DE4A1B5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AOE</w:t>
            </w:r>
          </w:p>
          <w:p w14:paraId="571C7731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(</w:t>
            </w:r>
            <w:proofErr w:type="gramStart"/>
            <w:r w:rsidRPr="001549AA">
              <w:rPr>
                <w:sz w:val="22"/>
                <w:szCs w:val="22"/>
              </w:rPr>
              <w:t>E,Q</w:t>
            </w:r>
            <w:proofErr w:type="gramEnd"/>
            <w:r w:rsidRPr="001549AA">
              <w:rPr>
                <w:sz w:val="22"/>
                <w:szCs w:val="22"/>
              </w:rPr>
              <w:t>,H)</w:t>
            </w:r>
          </w:p>
        </w:tc>
        <w:tc>
          <w:tcPr>
            <w:tcW w:w="850" w:type="dxa"/>
          </w:tcPr>
          <w:p w14:paraId="2206685D" w14:textId="77777777" w:rsidR="00F01E3D" w:rsidRDefault="00F01E3D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Grade</w:t>
            </w:r>
          </w:p>
          <w:p w14:paraId="7A1575DA" w14:textId="2DE885C4" w:rsidR="00CC582C" w:rsidRPr="001549AA" w:rsidRDefault="00CC582C">
            <w:pPr>
              <w:jc w:val="center"/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(letter)</w:t>
            </w:r>
          </w:p>
        </w:tc>
        <w:tc>
          <w:tcPr>
            <w:tcW w:w="1287" w:type="dxa"/>
          </w:tcPr>
          <w:p w14:paraId="24573158" w14:textId="4597179B" w:rsidR="00F01E3D" w:rsidRPr="001549AA" w:rsidRDefault="00F01E3D" w:rsidP="003F3110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Term</w:t>
            </w:r>
            <w:r w:rsidR="00F94D00">
              <w:rPr>
                <w:sz w:val="22"/>
                <w:szCs w:val="22"/>
              </w:rPr>
              <w:t>, year</w:t>
            </w:r>
          </w:p>
        </w:tc>
        <w:tc>
          <w:tcPr>
            <w:tcW w:w="1843" w:type="dxa"/>
          </w:tcPr>
          <w:p w14:paraId="400CCE44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Institution</w:t>
            </w:r>
          </w:p>
        </w:tc>
      </w:tr>
      <w:tr w:rsidR="00F01E3D" w:rsidRPr="001549AA" w14:paraId="0932118F" w14:textId="77777777" w:rsidTr="0079694D">
        <w:tc>
          <w:tcPr>
            <w:tcW w:w="1638" w:type="dxa"/>
          </w:tcPr>
          <w:p w14:paraId="4E95E0DD" w14:textId="77777777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</w:t>
            </w:r>
          </w:p>
        </w:tc>
        <w:tc>
          <w:tcPr>
            <w:tcW w:w="2570" w:type="dxa"/>
          </w:tcPr>
          <w:p w14:paraId="66E06E87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4AFD0EA1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69270B4E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19E9A0DB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32CCAC27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0F52FA7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30458B09" w14:textId="77777777" w:rsidTr="0079694D">
        <w:tc>
          <w:tcPr>
            <w:tcW w:w="1638" w:type="dxa"/>
          </w:tcPr>
          <w:p w14:paraId="60D84009" w14:textId="77777777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</w:t>
            </w:r>
          </w:p>
        </w:tc>
        <w:tc>
          <w:tcPr>
            <w:tcW w:w="2570" w:type="dxa"/>
          </w:tcPr>
          <w:p w14:paraId="631D9619" w14:textId="77777777" w:rsidR="00F01E3D" w:rsidRPr="001549AA" w:rsidRDefault="00F01E3D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01142E74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E46C4CB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7BF8A9D6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0D98797F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D79AF44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36DEC5F6" w14:textId="77777777" w:rsidTr="0079694D">
        <w:tc>
          <w:tcPr>
            <w:tcW w:w="1638" w:type="dxa"/>
          </w:tcPr>
          <w:p w14:paraId="76F3AF1C" w14:textId="77777777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</w:t>
            </w:r>
          </w:p>
        </w:tc>
        <w:tc>
          <w:tcPr>
            <w:tcW w:w="2570" w:type="dxa"/>
          </w:tcPr>
          <w:p w14:paraId="7D91B303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598D8561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2542CDDB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0EE00874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43B0FEF7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83225BD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23BD8370" w14:textId="77777777" w:rsidTr="0079694D">
        <w:tc>
          <w:tcPr>
            <w:tcW w:w="1638" w:type="dxa"/>
          </w:tcPr>
          <w:p w14:paraId="1B5D436A" w14:textId="77777777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</w:t>
            </w:r>
          </w:p>
        </w:tc>
        <w:tc>
          <w:tcPr>
            <w:tcW w:w="2570" w:type="dxa"/>
          </w:tcPr>
          <w:p w14:paraId="63EFF333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0751E67D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6C03FFA8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7073BD59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23340023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CF5FB7C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2E54B9A1" w14:textId="77777777" w:rsidTr="0079694D">
        <w:tc>
          <w:tcPr>
            <w:tcW w:w="1638" w:type="dxa"/>
          </w:tcPr>
          <w:p w14:paraId="38682CCA" w14:textId="77777777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</w:t>
            </w:r>
          </w:p>
        </w:tc>
        <w:tc>
          <w:tcPr>
            <w:tcW w:w="2570" w:type="dxa"/>
          </w:tcPr>
          <w:p w14:paraId="0F8B17B4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66191175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6ABF90C4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5221922F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6CF1ECE3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819BC2D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4888E972" w14:textId="77777777" w:rsidTr="0079694D">
        <w:tc>
          <w:tcPr>
            <w:tcW w:w="1638" w:type="dxa"/>
          </w:tcPr>
          <w:p w14:paraId="03622092" w14:textId="77777777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</w:t>
            </w:r>
          </w:p>
        </w:tc>
        <w:tc>
          <w:tcPr>
            <w:tcW w:w="2570" w:type="dxa"/>
          </w:tcPr>
          <w:p w14:paraId="668834AA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12593D5F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0494104D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3F420296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6269F933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68A0906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06A2A88A" w14:textId="77777777" w:rsidTr="0079694D">
        <w:tc>
          <w:tcPr>
            <w:tcW w:w="1638" w:type="dxa"/>
          </w:tcPr>
          <w:p w14:paraId="47709214" w14:textId="250259D3" w:rsidR="00F01E3D" w:rsidRPr="001549AA" w:rsidRDefault="00171555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WIS 6905</w:t>
            </w:r>
            <w:r w:rsidR="00EB24AC">
              <w:rPr>
                <w:sz w:val="22"/>
                <w:szCs w:val="22"/>
              </w:rPr>
              <w:t xml:space="preserve"> </w:t>
            </w:r>
            <w:r w:rsidR="00EB24AC" w:rsidRPr="00CF727E">
              <w:rPr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2570" w:type="dxa"/>
          </w:tcPr>
          <w:p w14:paraId="44A0F709" w14:textId="77777777" w:rsidR="0079694D" w:rsidRDefault="0079694D" w:rsidP="007969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search Problems </w:t>
            </w:r>
          </w:p>
          <w:p w14:paraId="6E31F214" w14:textId="250385ED" w:rsidR="00F01E3D" w:rsidRPr="001549AA" w:rsidRDefault="0079694D" w:rsidP="007969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79694D">
              <w:rPr>
                <w:b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 xml:space="preserve">; 6 </w:t>
            </w:r>
            <w:r w:rsidRPr="0079694D">
              <w:rPr>
                <w:b/>
                <w:sz w:val="22"/>
                <w:szCs w:val="22"/>
              </w:rPr>
              <w:t>m</w:t>
            </w:r>
            <w:r w:rsidR="00F94D00">
              <w:rPr>
                <w:b/>
                <w:sz w:val="22"/>
                <w:szCs w:val="22"/>
              </w:rPr>
              <w:t>ax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850" w:type="dxa"/>
          </w:tcPr>
          <w:p w14:paraId="0D20D2FE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3F4B1923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3F103CC4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7" w:type="dxa"/>
          </w:tcPr>
          <w:p w14:paraId="6CF7F801" w14:textId="77777777" w:rsidR="00F01E3D" w:rsidRPr="001549AA" w:rsidRDefault="00F01E3D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FF21F2B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  <w:tr w:rsidR="00F01E3D" w:rsidRPr="001549AA" w14:paraId="120D2BA6" w14:textId="77777777" w:rsidTr="0079694D">
        <w:tc>
          <w:tcPr>
            <w:tcW w:w="4208" w:type="dxa"/>
            <w:gridSpan w:val="2"/>
          </w:tcPr>
          <w:p w14:paraId="2928699C" w14:textId="77777777" w:rsidR="00F01E3D" w:rsidRPr="001549AA" w:rsidRDefault="00F01E3D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Total WIS graded coursework</w:t>
            </w:r>
          </w:p>
        </w:tc>
        <w:tc>
          <w:tcPr>
            <w:tcW w:w="850" w:type="dxa"/>
          </w:tcPr>
          <w:p w14:paraId="0E685759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73" w:type="dxa"/>
            <w:gridSpan w:val="4"/>
          </w:tcPr>
          <w:p w14:paraId="53EBA45B" w14:textId="77777777" w:rsidR="00F01E3D" w:rsidRPr="001549AA" w:rsidRDefault="00F01E3D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E504B0F" w14:textId="77777777" w:rsidR="00B57783" w:rsidRPr="001549AA" w:rsidRDefault="00B57783" w:rsidP="00C756DD">
      <w:pPr>
        <w:ind w:left="-90" w:right="-630"/>
        <w:rPr>
          <w:b/>
          <w:sz w:val="22"/>
          <w:szCs w:val="22"/>
        </w:rPr>
      </w:pPr>
    </w:p>
    <w:p w14:paraId="095C4A6E" w14:textId="77777777" w:rsidR="001549AA" w:rsidRPr="001549AA" w:rsidRDefault="00CD175C" w:rsidP="00CF727E">
      <w:pPr>
        <w:ind w:left="360" w:right="-630"/>
        <w:rPr>
          <w:i/>
          <w:sz w:val="22"/>
          <w:szCs w:val="22"/>
        </w:rPr>
      </w:pPr>
      <w:r w:rsidRPr="001549AA">
        <w:rPr>
          <w:b/>
          <w:sz w:val="22"/>
          <w:szCs w:val="22"/>
        </w:rPr>
        <w:t>B</w:t>
      </w:r>
      <w:r w:rsidR="00ED7660" w:rsidRPr="001549AA">
        <w:rPr>
          <w:sz w:val="22"/>
          <w:szCs w:val="22"/>
        </w:rPr>
        <w:t xml:space="preserve">. </w:t>
      </w:r>
      <w:r w:rsidRPr="0079694D">
        <w:rPr>
          <w:b/>
          <w:sz w:val="22"/>
          <w:szCs w:val="22"/>
        </w:rPr>
        <w:t>WIS non-graded (S/U) courses</w:t>
      </w:r>
      <w:proofErr w:type="gramStart"/>
      <w:r w:rsidRPr="001549AA">
        <w:rPr>
          <w:sz w:val="22"/>
          <w:szCs w:val="22"/>
        </w:rPr>
        <w:t>:</w:t>
      </w:r>
      <w:r w:rsidR="001E78D1" w:rsidRPr="001549AA">
        <w:rPr>
          <w:b/>
          <w:sz w:val="22"/>
          <w:szCs w:val="22"/>
        </w:rPr>
        <w:t xml:space="preserve">  (</w:t>
      </w:r>
      <w:proofErr w:type="gramEnd"/>
      <w:r w:rsidR="00A33DD1" w:rsidRPr="001549AA">
        <w:rPr>
          <w:i/>
          <w:sz w:val="22"/>
          <w:szCs w:val="22"/>
        </w:rPr>
        <w:t>ONLY</w:t>
      </w:r>
      <w:r w:rsidR="00A33DD1" w:rsidRPr="001549AA">
        <w:rPr>
          <w:b/>
          <w:i/>
          <w:sz w:val="22"/>
          <w:szCs w:val="22"/>
        </w:rPr>
        <w:t xml:space="preserve"> </w:t>
      </w:r>
      <w:r w:rsidR="00A33DD1" w:rsidRPr="001549AA">
        <w:rPr>
          <w:i/>
          <w:sz w:val="22"/>
          <w:szCs w:val="22"/>
          <w:u w:val="single"/>
        </w:rPr>
        <w:t>6</w:t>
      </w:r>
      <w:r w:rsidR="00A33DD1" w:rsidRPr="001549AA">
        <w:rPr>
          <w:i/>
          <w:sz w:val="22"/>
          <w:szCs w:val="22"/>
        </w:rPr>
        <w:t xml:space="preserve"> </w:t>
      </w:r>
      <w:r w:rsidR="00DD7ADB" w:rsidRPr="001549AA">
        <w:rPr>
          <w:i/>
          <w:sz w:val="22"/>
          <w:szCs w:val="22"/>
        </w:rPr>
        <w:t xml:space="preserve">WIS </w:t>
      </w:r>
      <w:r w:rsidR="00973F51" w:rsidRPr="001549AA">
        <w:rPr>
          <w:i/>
          <w:sz w:val="22"/>
          <w:szCs w:val="22"/>
        </w:rPr>
        <w:t xml:space="preserve">6971 </w:t>
      </w:r>
      <w:r w:rsidR="001E78D1" w:rsidRPr="001549AA">
        <w:rPr>
          <w:i/>
          <w:sz w:val="22"/>
          <w:szCs w:val="22"/>
        </w:rPr>
        <w:t>c</w:t>
      </w:r>
      <w:r w:rsidR="00A33DD1" w:rsidRPr="001549AA">
        <w:rPr>
          <w:i/>
          <w:sz w:val="22"/>
          <w:szCs w:val="22"/>
        </w:rPr>
        <w:t>redits allowable towards degree</w:t>
      </w:r>
      <w:r w:rsidR="00DD7ADB" w:rsidRPr="001549AA">
        <w:rPr>
          <w:i/>
          <w:sz w:val="22"/>
          <w:szCs w:val="22"/>
        </w:rPr>
        <w:t xml:space="preserve"> </w:t>
      </w:r>
      <w:r w:rsidR="001E78D1" w:rsidRPr="001549AA">
        <w:rPr>
          <w:i/>
          <w:sz w:val="22"/>
          <w:szCs w:val="22"/>
        </w:rPr>
        <w:t xml:space="preserve">although </w:t>
      </w:r>
      <w:r w:rsidR="00926778">
        <w:rPr>
          <w:i/>
          <w:sz w:val="22"/>
          <w:szCs w:val="22"/>
        </w:rPr>
        <w:tab/>
      </w:r>
      <w:r w:rsidR="00926778">
        <w:rPr>
          <w:i/>
          <w:sz w:val="22"/>
          <w:szCs w:val="22"/>
        </w:rPr>
        <w:tab/>
      </w:r>
      <w:r w:rsidR="001E78D1" w:rsidRPr="001549AA">
        <w:rPr>
          <w:i/>
          <w:sz w:val="22"/>
          <w:szCs w:val="22"/>
        </w:rPr>
        <w:t>student can enroll</w:t>
      </w:r>
      <w:r w:rsidR="00926778">
        <w:rPr>
          <w:i/>
          <w:sz w:val="22"/>
          <w:szCs w:val="22"/>
        </w:rPr>
        <w:t xml:space="preserve"> in more</w:t>
      </w:r>
      <w:r w:rsidR="001E78D1" w:rsidRPr="001549AA">
        <w:rPr>
          <w:i/>
          <w:sz w:val="22"/>
          <w:szCs w:val="22"/>
        </w:rPr>
        <w:t xml:space="preserve">; must be enrolled for at least 3 in last semester </w:t>
      </w:r>
      <w:r w:rsidR="003F3110">
        <w:rPr>
          <w:i/>
          <w:sz w:val="22"/>
          <w:szCs w:val="22"/>
        </w:rPr>
        <w:t xml:space="preserve">or </w:t>
      </w:r>
      <w:r w:rsidR="001E78D1" w:rsidRPr="001549AA">
        <w:rPr>
          <w:i/>
          <w:sz w:val="22"/>
          <w:szCs w:val="22"/>
        </w:rPr>
        <w:t>2</w:t>
      </w:r>
      <w:r w:rsidR="00EC21BF" w:rsidRPr="001549AA">
        <w:rPr>
          <w:i/>
          <w:sz w:val="22"/>
          <w:szCs w:val="22"/>
        </w:rPr>
        <w:t xml:space="preserve"> if</w:t>
      </w:r>
      <w:r w:rsidR="001E78D1" w:rsidRPr="001549AA">
        <w:rPr>
          <w:i/>
          <w:sz w:val="22"/>
          <w:szCs w:val="22"/>
        </w:rPr>
        <w:t xml:space="preserve"> summer</w:t>
      </w:r>
      <w:r w:rsidR="00EC21BF" w:rsidRPr="001549AA">
        <w:rPr>
          <w:i/>
          <w:sz w:val="22"/>
          <w:szCs w:val="22"/>
        </w:rPr>
        <w:t xml:space="preserve"> semester</w:t>
      </w:r>
      <w:r w:rsidR="001E78D1" w:rsidRPr="001549AA">
        <w:rPr>
          <w:i/>
          <w:sz w:val="22"/>
          <w:szCs w:val="22"/>
        </w:rPr>
        <w:t>)</w:t>
      </w:r>
      <w:r w:rsidR="003F3110">
        <w:rPr>
          <w:i/>
          <w:sz w:val="22"/>
          <w:szCs w:val="22"/>
        </w:rPr>
        <w:t>.</w:t>
      </w:r>
      <w:r w:rsidR="00926778">
        <w:rPr>
          <w:i/>
          <w:sz w:val="22"/>
          <w:szCs w:val="22"/>
        </w:rPr>
        <w:tab/>
      </w:r>
      <w:r w:rsidR="00926778">
        <w:rPr>
          <w:i/>
          <w:sz w:val="22"/>
          <w:szCs w:val="22"/>
        </w:rPr>
        <w:tab/>
      </w:r>
    </w:p>
    <w:p w14:paraId="34A0187B" w14:textId="77777777" w:rsidR="00A33DD1" w:rsidRDefault="0079694D" w:rsidP="00C756DD">
      <w:pPr>
        <w:ind w:left="-90" w:right="-630"/>
        <w:rPr>
          <w:i/>
          <w:sz w:val="22"/>
          <w:szCs w:val="22"/>
        </w:rPr>
      </w:pPr>
      <w:r w:rsidRPr="001549A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73A6C01" wp14:editId="074E3683">
                <wp:simplePos x="0" y="0"/>
                <wp:positionH relativeFrom="column">
                  <wp:posOffset>3203575</wp:posOffset>
                </wp:positionH>
                <wp:positionV relativeFrom="paragraph">
                  <wp:posOffset>17780</wp:posOffset>
                </wp:positionV>
                <wp:extent cx="145415" cy="161290"/>
                <wp:effectExtent l="0" t="0" r="26035" b="10160"/>
                <wp:wrapNone/>
                <wp:docPr id="4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415" cy="161290"/>
                        </a:xfrm>
                        <a:prstGeom prst="rect">
                          <a:avLst/>
                        </a:prstGeom>
                        <a:solidFill>
                          <a:srgbClr val="808080">
                            <a:alpha val="87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8C488" id="Rectangle 26" o:spid="_x0000_s1026" style="position:absolute;margin-left:252.25pt;margin-top:1.4pt;width:11.45pt;height:12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" fillcolor="gray">
                <v:fill opacity="57054f"/>
              </v:rect>
            </w:pict>
          </mc:Fallback>
        </mc:AlternateContent>
      </w:r>
      <w:r w:rsidRPr="001549A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E8DF264" wp14:editId="0698C604">
                <wp:simplePos x="0" y="0"/>
                <wp:positionH relativeFrom="column">
                  <wp:posOffset>1431290</wp:posOffset>
                </wp:positionH>
                <wp:positionV relativeFrom="paragraph">
                  <wp:posOffset>9525</wp:posOffset>
                </wp:positionV>
                <wp:extent cx="178435" cy="137160"/>
                <wp:effectExtent l="0" t="0" r="12065" b="15240"/>
                <wp:wrapNone/>
                <wp:docPr id="5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435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7D6859" id="Rectangle 24" o:spid="_x0000_s1026" style="position:absolute;margin-left:112.7pt;margin-top:.75pt;width:14.05pt;height:1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"/>
            </w:pict>
          </mc:Fallback>
        </mc:AlternateContent>
      </w:r>
      <w:r w:rsidR="008A74E6" w:rsidRPr="001549AA">
        <w:rPr>
          <w:i/>
          <w:sz w:val="22"/>
          <w:szCs w:val="22"/>
        </w:rPr>
        <w:t xml:space="preserve">    </w:t>
      </w:r>
      <w:r w:rsidR="003F3110">
        <w:rPr>
          <w:i/>
          <w:sz w:val="22"/>
          <w:szCs w:val="22"/>
        </w:rPr>
        <w:tab/>
      </w:r>
      <w:r w:rsidR="003F3110">
        <w:rPr>
          <w:i/>
          <w:sz w:val="22"/>
          <w:szCs w:val="22"/>
        </w:rPr>
        <w:tab/>
      </w:r>
      <w:r w:rsidR="008A74E6" w:rsidRPr="001549AA">
        <w:rPr>
          <w:i/>
          <w:sz w:val="22"/>
          <w:szCs w:val="22"/>
        </w:rPr>
        <w:t xml:space="preserve">              </w:t>
      </w:r>
      <w:r w:rsidR="00B57783" w:rsidRPr="001549AA">
        <w:rPr>
          <w:i/>
          <w:sz w:val="22"/>
          <w:szCs w:val="22"/>
        </w:rPr>
        <w:t xml:space="preserve">        </w:t>
      </w:r>
      <w:r w:rsidR="00233CA5" w:rsidRPr="001549AA">
        <w:rPr>
          <w:i/>
          <w:sz w:val="22"/>
          <w:szCs w:val="22"/>
        </w:rPr>
        <w:t>=</w:t>
      </w:r>
      <w:r w:rsidR="003F3110">
        <w:rPr>
          <w:i/>
          <w:sz w:val="22"/>
          <w:szCs w:val="22"/>
        </w:rPr>
        <w:t xml:space="preserve"> </w:t>
      </w:r>
      <w:r w:rsidR="00FA50CC" w:rsidRPr="001549AA">
        <w:rPr>
          <w:i/>
          <w:sz w:val="22"/>
          <w:szCs w:val="22"/>
        </w:rPr>
        <w:t>Graduation</w:t>
      </w:r>
      <w:r w:rsidR="00233CA5" w:rsidRPr="001549AA">
        <w:rPr>
          <w:i/>
          <w:sz w:val="22"/>
          <w:szCs w:val="22"/>
        </w:rPr>
        <w:t xml:space="preserve"> credit </w:t>
      </w:r>
      <w:r w:rsidR="00233CA5" w:rsidRPr="001549AA">
        <w:rPr>
          <w:i/>
          <w:sz w:val="22"/>
          <w:szCs w:val="22"/>
        </w:rPr>
        <w:tab/>
      </w:r>
      <w:r w:rsidR="00FA50CC" w:rsidRPr="001549AA">
        <w:rPr>
          <w:i/>
          <w:sz w:val="22"/>
          <w:szCs w:val="22"/>
        </w:rPr>
        <w:t xml:space="preserve">     </w:t>
      </w:r>
      <w:r w:rsidR="00233CA5" w:rsidRPr="001549AA">
        <w:rPr>
          <w:i/>
          <w:sz w:val="22"/>
          <w:szCs w:val="22"/>
        </w:rPr>
        <w:t>=</w:t>
      </w:r>
      <w:r w:rsidR="003F3110">
        <w:rPr>
          <w:i/>
          <w:sz w:val="22"/>
          <w:szCs w:val="22"/>
        </w:rPr>
        <w:t xml:space="preserve"> </w:t>
      </w:r>
      <w:r w:rsidR="00233CA5" w:rsidRPr="001549AA">
        <w:rPr>
          <w:i/>
          <w:sz w:val="22"/>
          <w:szCs w:val="22"/>
        </w:rPr>
        <w:t>Total credit</w:t>
      </w:r>
    </w:p>
    <w:p w14:paraId="7CD7FB33" w14:textId="77777777" w:rsidR="001549AA" w:rsidRPr="001549AA" w:rsidRDefault="001549AA" w:rsidP="00C756DD">
      <w:pPr>
        <w:ind w:left="-90" w:right="-630"/>
        <w:rPr>
          <w:i/>
          <w:sz w:val="22"/>
          <w:szCs w:val="22"/>
        </w:rPr>
      </w:pPr>
    </w:p>
    <w:tbl>
      <w:tblPr>
        <w:tblW w:w="10031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439"/>
        <w:gridCol w:w="531"/>
        <w:gridCol w:w="360"/>
        <w:gridCol w:w="952"/>
        <w:gridCol w:w="851"/>
        <w:gridCol w:w="1417"/>
        <w:gridCol w:w="1843"/>
      </w:tblGrid>
      <w:tr w:rsidR="001549AA" w:rsidRPr="001549AA" w14:paraId="7D421D59" w14:textId="77777777" w:rsidTr="00CF727E">
        <w:trPr>
          <w:trHeight w:val="234"/>
        </w:trPr>
        <w:tc>
          <w:tcPr>
            <w:tcW w:w="1638" w:type="dxa"/>
          </w:tcPr>
          <w:p w14:paraId="04CCCF8A" w14:textId="77777777" w:rsidR="001549AA" w:rsidRPr="001549AA" w:rsidRDefault="001549AA" w:rsidP="001549AA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ourse Number</w:t>
            </w:r>
          </w:p>
        </w:tc>
        <w:tc>
          <w:tcPr>
            <w:tcW w:w="2439" w:type="dxa"/>
            <w:shd w:val="clear" w:color="auto" w:fill="auto"/>
          </w:tcPr>
          <w:p w14:paraId="404285EC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ourse Title</w:t>
            </w:r>
          </w:p>
        </w:tc>
        <w:tc>
          <w:tcPr>
            <w:tcW w:w="891" w:type="dxa"/>
            <w:gridSpan w:val="2"/>
            <w:shd w:val="clear" w:color="auto" w:fill="auto"/>
          </w:tcPr>
          <w:p w14:paraId="53188FB1" w14:textId="77777777" w:rsidR="001549AA" w:rsidRPr="00CF727E" w:rsidRDefault="001549AA" w:rsidP="001549AA">
            <w:pPr>
              <w:jc w:val="center"/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Credit</w:t>
            </w:r>
          </w:p>
        </w:tc>
        <w:tc>
          <w:tcPr>
            <w:tcW w:w="952" w:type="dxa"/>
            <w:shd w:val="clear" w:color="auto" w:fill="auto"/>
          </w:tcPr>
          <w:p w14:paraId="704D54C9" w14:textId="77777777" w:rsidR="001549AA" w:rsidRPr="00CF727E" w:rsidRDefault="001549AA" w:rsidP="001549AA">
            <w:pPr>
              <w:jc w:val="center"/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AOE</w:t>
            </w:r>
          </w:p>
          <w:p w14:paraId="61BA9AE7" w14:textId="77777777" w:rsidR="001549AA" w:rsidRPr="00CF727E" w:rsidRDefault="001549AA" w:rsidP="001549AA">
            <w:pPr>
              <w:jc w:val="center"/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(</w:t>
            </w:r>
            <w:proofErr w:type="gramStart"/>
            <w:r w:rsidRPr="00CF727E">
              <w:rPr>
                <w:sz w:val="22"/>
                <w:szCs w:val="22"/>
              </w:rPr>
              <w:t>E,Q</w:t>
            </w:r>
            <w:proofErr w:type="gramEnd"/>
            <w:r w:rsidRPr="00CF727E">
              <w:rPr>
                <w:sz w:val="22"/>
                <w:szCs w:val="22"/>
              </w:rPr>
              <w:t>,H)</w:t>
            </w:r>
          </w:p>
        </w:tc>
        <w:tc>
          <w:tcPr>
            <w:tcW w:w="851" w:type="dxa"/>
            <w:shd w:val="clear" w:color="auto" w:fill="auto"/>
          </w:tcPr>
          <w:p w14:paraId="4ED581BC" w14:textId="1E169213" w:rsidR="001549AA" w:rsidRPr="00CF727E" w:rsidRDefault="001549AA" w:rsidP="001549AA">
            <w:pPr>
              <w:jc w:val="center"/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Grade</w:t>
            </w:r>
            <w:r w:rsidR="008957BA" w:rsidRPr="00CF727E">
              <w:rPr>
                <w:sz w:val="22"/>
                <w:szCs w:val="22"/>
              </w:rPr>
              <w:t xml:space="preserve"> (S/U)</w:t>
            </w:r>
          </w:p>
        </w:tc>
        <w:tc>
          <w:tcPr>
            <w:tcW w:w="1417" w:type="dxa"/>
            <w:shd w:val="clear" w:color="auto" w:fill="auto"/>
          </w:tcPr>
          <w:p w14:paraId="07E45992" w14:textId="6EAC84B4" w:rsidR="00C06A47" w:rsidRPr="00CF727E" w:rsidRDefault="001549AA" w:rsidP="001549AA">
            <w:pPr>
              <w:jc w:val="center"/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Term</w:t>
            </w:r>
            <w:r w:rsidR="00F94D00" w:rsidRPr="00CF727E">
              <w:rPr>
                <w:sz w:val="22"/>
                <w:szCs w:val="22"/>
              </w:rPr>
              <w:t>, year</w:t>
            </w:r>
          </w:p>
          <w:p w14:paraId="6FDEDFC3" w14:textId="2B4B9BC7" w:rsidR="001549AA" w:rsidRPr="00CF727E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43B2D35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Institution</w:t>
            </w:r>
          </w:p>
        </w:tc>
      </w:tr>
      <w:tr w:rsidR="001549AA" w:rsidRPr="001549AA" w14:paraId="1D73A5FA" w14:textId="77777777" w:rsidTr="00CF727E">
        <w:trPr>
          <w:trHeight w:val="234"/>
        </w:trPr>
        <w:tc>
          <w:tcPr>
            <w:tcW w:w="1638" w:type="dxa"/>
          </w:tcPr>
          <w:p w14:paraId="6C6CCA07" w14:textId="77777777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WIS 6933</w:t>
            </w:r>
          </w:p>
        </w:tc>
        <w:tc>
          <w:tcPr>
            <w:tcW w:w="2439" w:type="dxa"/>
            <w:shd w:val="clear" w:color="auto" w:fill="auto"/>
          </w:tcPr>
          <w:p w14:paraId="248F618F" w14:textId="74014EA6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Seminar (</w:t>
            </w:r>
            <w:r w:rsidR="00F94D00" w:rsidRPr="00CF727E">
              <w:rPr>
                <w:b/>
                <w:sz w:val="22"/>
                <w:szCs w:val="22"/>
              </w:rPr>
              <w:t>1 min; 2 max</w:t>
            </w:r>
            <w:r w:rsidRPr="00CF727E">
              <w:rPr>
                <w:sz w:val="22"/>
                <w:szCs w:val="22"/>
              </w:rPr>
              <w:t>)</w:t>
            </w:r>
          </w:p>
        </w:tc>
        <w:tc>
          <w:tcPr>
            <w:tcW w:w="891" w:type="dxa"/>
            <w:gridSpan w:val="2"/>
            <w:shd w:val="clear" w:color="auto" w:fill="auto"/>
          </w:tcPr>
          <w:p w14:paraId="2B9E7DE5" w14:textId="6DD157E9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2" w:type="dxa"/>
            <w:shd w:val="clear" w:color="auto" w:fill="auto"/>
          </w:tcPr>
          <w:p w14:paraId="7A5096F3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00BBE38A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4314D0F7" w14:textId="77777777" w:rsidR="001549AA" w:rsidRPr="001549AA" w:rsidRDefault="001549AA" w:rsidP="001549AA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0A1778A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</w:tr>
      <w:tr w:rsidR="001549AA" w:rsidRPr="001549AA" w14:paraId="702C21AC" w14:textId="77777777" w:rsidTr="00CF727E">
        <w:tc>
          <w:tcPr>
            <w:tcW w:w="1638" w:type="dxa"/>
          </w:tcPr>
          <w:p w14:paraId="78B32E2D" w14:textId="08467587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WIS 6971</w:t>
            </w:r>
            <w:r w:rsidR="00EB24AC" w:rsidRPr="00CF727E">
              <w:rPr>
                <w:sz w:val="22"/>
                <w:szCs w:val="22"/>
              </w:rPr>
              <w:t xml:space="preserve"> </w:t>
            </w:r>
            <w:r w:rsidR="00EB24AC" w:rsidRPr="00CF727E">
              <w:rPr>
                <w:sz w:val="22"/>
                <w:szCs w:val="22"/>
                <w:vertAlign w:val="superscript"/>
              </w:rPr>
              <w:t>(2)</w:t>
            </w:r>
          </w:p>
        </w:tc>
        <w:tc>
          <w:tcPr>
            <w:tcW w:w="2439" w:type="dxa"/>
            <w:shd w:val="clear" w:color="auto" w:fill="auto"/>
          </w:tcPr>
          <w:p w14:paraId="0CFF63B2" w14:textId="1F3DE448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Master</w:t>
            </w:r>
            <w:r w:rsidR="00F94D00" w:rsidRPr="00CF727E">
              <w:rPr>
                <w:sz w:val="22"/>
                <w:szCs w:val="22"/>
              </w:rPr>
              <w:t>’</w:t>
            </w:r>
            <w:r w:rsidRPr="00CF727E">
              <w:rPr>
                <w:sz w:val="22"/>
                <w:szCs w:val="22"/>
              </w:rPr>
              <w:t xml:space="preserve">s Research </w:t>
            </w:r>
          </w:p>
          <w:p w14:paraId="3CA05425" w14:textId="3F2EB2E1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(</w:t>
            </w:r>
            <w:r w:rsidR="00F94D00" w:rsidRPr="00CF727E">
              <w:rPr>
                <w:sz w:val="22"/>
                <w:szCs w:val="22"/>
              </w:rPr>
              <w:t xml:space="preserve">2-3 </w:t>
            </w:r>
            <w:r w:rsidR="00F94D00" w:rsidRPr="00CF727E">
              <w:rPr>
                <w:b/>
                <w:bCs/>
                <w:sz w:val="22"/>
                <w:szCs w:val="22"/>
              </w:rPr>
              <w:t>min</w:t>
            </w:r>
            <w:r w:rsidR="00F94D00" w:rsidRPr="00CF727E">
              <w:rPr>
                <w:sz w:val="22"/>
                <w:szCs w:val="22"/>
              </w:rPr>
              <w:t xml:space="preserve">; </w:t>
            </w:r>
            <w:r w:rsidR="0005538F" w:rsidRPr="00CF727E">
              <w:rPr>
                <w:sz w:val="22"/>
                <w:szCs w:val="22"/>
              </w:rPr>
              <w:t xml:space="preserve">6 </w:t>
            </w:r>
            <w:r w:rsidRPr="00CF727E">
              <w:rPr>
                <w:b/>
                <w:sz w:val="22"/>
                <w:szCs w:val="22"/>
              </w:rPr>
              <w:t>m</w:t>
            </w:r>
            <w:r w:rsidR="00F94D00" w:rsidRPr="00CF727E">
              <w:rPr>
                <w:b/>
                <w:sz w:val="22"/>
                <w:szCs w:val="22"/>
              </w:rPr>
              <w:t>ax</w:t>
            </w:r>
            <w:r w:rsidRPr="00CF727E">
              <w:rPr>
                <w:sz w:val="22"/>
                <w:szCs w:val="22"/>
              </w:rPr>
              <w:t>)</w:t>
            </w:r>
          </w:p>
        </w:tc>
        <w:tc>
          <w:tcPr>
            <w:tcW w:w="531" w:type="dxa"/>
            <w:shd w:val="clear" w:color="auto" w:fill="auto"/>
          </w:tcPr>
          <w:p w14:paraId="6DC8D6EC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auto"/>
          </w:tcPr>
          <w:p w14:paraId="4CEA0083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2" w:type="dxa"/>
            <w:shd w:val="clear" w:color="auto" w:fill="auto"/>
          </w:tcPr>
          <w:p w14:paraId="48228744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6FAC2832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3A8F06F7" w14:textId="77777777" w:rsidR="001549AA" w:rsidRPr="001549AA" w:rsidRDefault="001549AA" w:rsidP="001549AA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C0B14DD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</w:tr>
      <w:tr w:rsidR="001549AA" w:rsidRPr="001549AA" w14:paraId="79697EBD" w14:textId="77777777" w:rsidTr="00CF727E">
        <w:tc>
          <w:tcPr>
            <w:tcW w:w="1638" w:type="dxa"/>
          </w:tcPr>
          <w:p w14:paraId="6814B6F2" w14:textId="17D7291F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WIS 6910</w:t>
            </w:r>
            <w:r w:rsidR="00EB24AC" w:rsidRPr="00CF727E">
              <w:rPr>
                <w:sz w:val="22"/>
                <w:szCs w:val="22"/>
              </w:rPr>
              <w:t xml:space="preserve"> </w:t>
            </w:r>
            <w:r w:rsidR="00EB24AC" w:rsidRPr="00CF727E">
              <w:rPr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2439" w:type="dxa"/>
            <w:shd w:val="clear" w:color="auto" w:fill="auto"/>
          </w:tcPr>
          <w:p w14:paraId="7DBB5EAB" w14:textId="77777777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 xml:space="preserve">Supervised Research </w:t>
            </w:r>
          </w:p>
          <w:p w14:paraId="182BB086" w14:textId="6967BB79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(</w:t>
            </w:r>
            <w:r w:rsidRPr="00CF727E">
              <w:rPr>
                <w:b/>
                <w:sz w:val="22"/>
                <w:szCs w:val="22"/>
              </w:rPr>
              <w:t>o</w:t>
            </w:r>
            <w:r w:rsidRPr="00CF727E">
              <w:rPr>
                <w:sz w:val="22"/>
                <w:szCs w:val="22"/>
              </w:rPr>
              <w:t xml:space="preserve">; 5 </w:t>
            </w:r>
            <w:r w:rsidRPr="00CF727E">
              <w:rPr>
                <w:b/>
                <w:sz w:val="22"/>
                <w:szCs w:val="22"/>
              </w:rPr>
              <w:t>m</w:t>
            </w:r>
            <w:r w:rsidR="00F94D00" w:rsidRPr="00CF727E">
              <w:rPr>
                <w:b/>
                <w:sz w:val="22"/>
                <w:szCs w:val="22"/>
              </w:rPr>
              <w:t>ax</w:t>
            </w:r>
            <w:r w:rsidRPr="00CF727E">
              <w:rPr>
                <w:sz w:val="22"/>
                <w:szCs w:val="22"/>
              </w:rPr>
              <w:t>)</w:t>
            </w:r>
          </w:p>
        </w:tc>
        <w:tc>
          <w:tcPr>
            <w:tcW w:w="531" w:type="dxa"/>
            <w:shd w:val="clear" w:color="auto" w:fill="auto"/>
          </w:tcPr>
          <w:p w14:paraId="5F1FB575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auto"/>
          </w:tcPr>
          <w:p w14:paraId="5E812CDB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2" w:type="dxa"/>
            <w:shd w:val="clear" w:color="auto" w:fill="auto"/>
          </w:tcPr>
          <w:p w14:paraId="1CA2C838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</w:tcPr>
          <w:p w14:paraId="2BE7CD15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76B37611" w14:textId="77777777" w:rsidR="001549AA" w:rsidRPr="001549AA" w:rsidRDefault="001549AA" w:rsidP="001549AA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DC56967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</w:tr>
      <w:tr w:rsidR="001549AA" w:rsidRPr="001549AA" w14:paraId="429472DB" w14:textId="77777777" w:rsidTr="001549AA">
        <w:tc>
          <w:tcPr>
            <w:tcW w:w="1638" w:type="dxa"/>
          </w:tcPr>
          <w:p w14:paraId="5F300F32" w14:textId="1F29FF0D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WIS 6940</w:t>
            </w:r>
            <w:r w:rsidR="00EB24AC" w:rsidRPr="00CF727E">
              <w:rPr>
                <w:sz w:val="22"/>
                <w:szCs w:val="22"/>
              </w:rPr>
              <w:t xml:space="preserve"> </w:t>
            </w:r>
            <w:r w:rsidR="00EB24AC" w:rsidRPr="00CF727E">
              <w:rPr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2439" w:type="dxa"/>
          </w:tcPr>
          <w:p w14:paraId="51C3D8CA" w14:textId="77777777" w:rsidR="001549AA" w:rsidRPr="00CF727E" w:rsidRDefault="001549AA" w:rsidP="001549AA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 xml:space="preserve">Supervised Teaching </w:t>
            </w:r>
          </w:p>
          <w:p w14:paraId="61609F3D" w14:textId="1708FE4E" w:rsidR="001549AA" w:rsidRPr="00CF727E" w:rsidRDefault="001549AA" w:rsidP="003F3110">
            <w:pPr>
              <w:rPr>
                <w:sz w:val="22"/>
                <w:szCs w:val="22"/>
              </w:rPr>
            </w:pPr>
            <w:r w:rsidRPr="00CF727E">
              <w:rPr>
                <w:sz w:val="22"/>
                <w:szCs w:val="22"/>
              </w:rPr>
              <w:t>(</w:t>
            </w:r>
            <w:r w:rsidRPr="00CF727E">
              <w:rPr>
                <w:b/>
                <w:sz w:val="22"/>
                <w:szCs w:val="22"/>
              </w:rPr>
              <w:t>o</w:t>
            </w:r>
            <w:r w:rsidRPr="00CF727E">
              <w:rPr>
                <w:sz w:val="22"/>
                <w:szCs w:val="22"/>
              </w:rPr>
              <w:t xml:space="preserve">; </w:t>
            </w:r>
            <w:r w:rsidR="003F3110" w:rsidRPr="00CF727E">
              <w:rPr>
                <w:sz w:val="22"/>
                <w:szCs w:val="22"/>
              </w:rPr>
              <w:t>5</w:t>
            </w:r>
            <w:r w:rsidRPr="00CF727E">
              <w:rPr>
                <w:sz w:val="22"/>
                <w:szCs w:val="22"/>
              </w:rPr>
              <w:t xml:space="preserve"> </w:t>
            </w:r>
            <w:r w:rsidRPr="00CF727E">
              <w:rPr>
                <w:b/>
                <w:sz w:val="22"/>
                <w:szCs w:val="22"/>
              </w:rPr>
              <w:t>m</w:t>
            </w:r>
            <w:r w:rsidR="00F94D00" w:rsidRPr="00CF727E">
              <w:rPr>
                <w:b/>
                <w:sz w:val="22"/>
                <w:szCs w:val="22"/>
              </w:rPr>
              <w:t>ax</w:t>
            </w:r>
            <w:r w:rsidR="003F3110" w:rsidRPr="00CF727E">
              <w:rPr>
                <w:sz w:val="22"/>
                <w:szCs w:val="22"/>
              </w:rPr>
              <w:t>)</w:t>
            </w:r>
          </w:p>
        </w:tc>
        <w:tc>
          <w:tcPr>
            <w:tcW w:w="531" w:type="dxa"/>
          </w:tcPr>
          <w:p w14:paraId="52C9C98A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A6A6A6"/>
          </w:tcPr>
          <w:p w14:paraId="22459FEE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52" w:type="dxa"/>
          </w:tcPr>
          <w:p w14:paraId="64153D68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</w:tcPr>
          <w:p w14:paraId="1DE1B7B8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751C7C3" w14:textId="77777777" w:rsidR="001549AA" w:rsidRPr="001549AA" w:rsidRDefault="001549AA" w:rsidP="001549AA">
            <w:pPr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7696D57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</w:tr>
      <w:tr w:rsidR="001549AA" w:rsidRPr="001549AA" w14:paraId="60916E85" w14:textId="77777777" w:rsidTr="001549AA">
        <w:trPr>
          <w:trHeight w:val="80"/>
        </w:trPr>
        <w:tc>
          <w:tcPr>
            <w:tcW w:w="4077" w:type="dxa"/>
            <w:gridSpan w:val="2"/>
          </w:tcPr>
          <w:p w14:paraId="540703A4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Total Credit Hours Allowed for Graduation (A+B)</w:t>
            </w:r>
          </w:p>
        </w:tc>
        <w:tc>
          <w:tcPr>
            <w:tcW w:w="531" w:type="dxa"/>
          </w:tcPr>
          <w:p w14:paraId="2C237A61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A6A6A6"/>
          </w:tcPr>
          <w:p w14:paraId="681A9FDF" w14:textId="77777777" w:rsidR="001549AA" w:rsidRPr="001549AA" w:rsidRDefault="001549AA" w:rsidP="001549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063" w:type="dxa"/>
            <w:gridSpan w:val="4"/>
          </w:tcPr>
          <w:p w14:paraId="60741689" w14:textId="77777777" w:rsidR="001549AA" w:rsidRPr="001549AA" w:rsidRDefault="001549AA" w:rsidP="001549AA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Total WIS Coursework Credit Hours (A+B)</w:t>
            </w:r>
          </w:p>
        </w:tc>
      </w:tr>
    </w:tbl>
    <w:p w14:paraId="4649BB9C" w14:textId="77777777" w:rsidR="00A33DD1" w:rsidRPr="001549AA" w:rsidRDefault="00ED7660" w:rsidP="00A33DD1">
      <w:pPr>
        <w:rPr>
          <w:sz w:val="22"/>
          <w:szCs w:val="22"/>
        </w:rPr>
      </w:pPr>
      <w:r w:rsidRPr="001549AA">
        <w:rPr>
          <w:b/>
          <w:sz w:val="22"/>
          <w:szCs w:val="22"/>
        </w:rPr>
        <w:tab/>
      </w:r>
      <w:r w:rsidRPr="001549AA">
        <w:rPr>
          <w:b/>
          <w:sz w:val="22"/>
          <w:szCs w:val="22"/>
        </w:rPr>
        <w:tab/>
      </w:r>
    </w:p>
    <w:p w14:paraId="15AF1A9A" w14:textId="6B1FFC8E" w:rsidR="00337F0F" w:rsidRPr="00CF727E" w:rsidRDefault="00EB24AC" w:rsidP="00337F0F">
      <w:pPr>
        <w:ind w:left="-90" w:right="-630"/>
        <w:rPr>
          <w:b/>
          <w:i/>
          <w:sz w:val="18"/>
          <w:szCs w:val="18"/>
        </w:rPr>
      </w:pPr>
      <w:r w:rsidRPr="00CF727E">
        <w:rPr>
          <w:sz w:val="18"/>
          <w:szCs w:val="18"/>
          <w:vertAlign w:val="superscript"/>
        </w:rPr>
        <w:t>(1)</w:t>
      </w:r>
      <w:r w:rsidR="00337F0F" w:rsidRPr="00CF727E">
        <w:rPr>
          <w:sz w:val="18"/>
          <w:szCs w:val="18"/>
        </w:rPr>
        <w:t xml:space="preserve"> 6905, 6910, and 6940 are </w:t>
      </w:r>
      <w:r w:rsidR="00337F0F" w:rsidRPr="00CF727E">
        <w:rPr>
          <w:sz w:val="18"/>
          <w:szCs w:val="18"/>
          <w:u w:val="single"/>
        </w:rPr>
        <w:t>contract</w:t>
      </w:r>
      <w:r w:rsidR="00337F0F" w:rsidRPr="00CF727E">
        <w:rPr>
          <w:sz w:val="18"/>
          <w:szCs w:val="18"/>
        </w:rPr>
        <w:t xml:space="preserve"> courses used for faculty supervised research, study, teaching.  See student services </w:t>
      </w:r>
      <w:r w:rsidR="00CD0266" w:rsidRPr="00CF727E">
        <w:rPr>
          <w:sz w:val="18"/>
          <w:szCs w:val="18"/>
        </w:rPr>
        <w:t xml:space="preserve">(NZ 102) or website </w:t>
      </w:r>
      <w:r w:rsidR="00337F0F" w:rsidRPr="00CF727E">
        <w:rPr>
          <w:sz w:val="18"/>
          <w:szCs w:val="18"/>
        </w:rPr>
        <w:t xml:space="preserve">for </w:t>
      </w:r>
      <w:r w:rsidR="00CD0266" w:rsidRPr="00CF727E">
        <w:rPr>
          <w:sz w:val="18"/>
          <w:szCs w:val="18"/>
        </w:rPr>
        <w:t>c</w:t>
      </w:r>
      <w:r w:rsidR="00337F0F" w:rsidRPr="00CF727E">
        <w:rPr>
          <w:sz w:val="18"/>
          <w:szCs w:val="18"/>
        </w:rPr>
        <w:t xml:space="preserve">ontract forms. 6905 = letter-graded; 6910, 6940 are S/U graded. </w:t>
      </w:r>
      <w:r w:rsidR="00337F0F" w:rsidRPr="00CF727E">
        <w:rPr>
          <w:b/>
          <w:i/>
          <w:sz w:val="18"/>
          <w:szCs w:val="18"/>
        </w:rPr>
        <w:t xml:space="preserve">Form must be filed 5 days prior to the </w:t>
      </w:r>
      <w:r w:rsidR="00766E89" w:rsidRPr="00CF727E">
        <w:rPr>
          <w:b/>
          <w:i/>
          <w:sz w:val="18"/>
          <w:szCs w:val="18"/>
        </w:rPr>
        <w:t>start</w:t>
      </w:r>
      <w:r w:rsidR="00337F0F" w:rsidRPr="00CF727E">
        <w:rPr>
          <w:b/>
          <w:i/>
          <w:sz w:val="18"/>
          <w:szCs w:val="18"/>
        </w:rPr>
        <w:t xml:space="preserve"> of Drop-Add!</w:t>
      </w:r>
    </w:p>
    <w:p w14:paraId="60E73D08" w14:textId="1E8423D3" w:rsidR="00926778" w:rsidRDefault="00EB24AC" w:rsidP="004B00F8">
      <w:pPr>
        <w:ind w:left="-90" w:right="-630"/>
        <w:rPr>
          <w:b/>
          <w:sz w:val="22"/>
          <w:szCs w:val="22"/>
        </w:rPr>
      </w:pPr>
      <w:r w:rsidRPr="00CF727E">
        <w:rPr>
          <w:sz w:val="18"/>
          <w:szCs w:val="18"/>
          <w:vertAlign w:val="superscript"/>
        </w:rPr>
        <w:t>(2)</w:t>
      </w:r>
      <w:r w:rsidRPr="00CF727E">
        <w:rPr>
          <w:sz w:val="18"/>
          <w:szCs w:val="18"/>
        </w:rPr>
        <w:t xml:space="preserve"> WIS 6971 can be enrolled for a max</w:t>
      </w:r>
      <w:r w:rsidR="00CC582C" w:rsidRPr="00CF727E">
        <w:rPr>
          <w:sz w:val="18"/>
          <w:szCs w:val="18"/>
        </w:rPr>
        <w:t>.</w:t>
      </w:r>
      <w:r w:rsidRPr="00CF727E">
        <w:rPr>
          <w:sz w:val="18"/>
          <w:szCs w:val="18"/>
        </w:rPr>
        <w:t xml:space="preserve"> of </w:t>
      </w:r>
      <w:r w:rsidR="008957BA" w:rsidRPr="00CF727E">
        <w:rPr>
          <w:sz w:val="18"/>
          <w:szCs w:val="18"/>
        </w:rPr>
        <w:t>15</w:t>
      </w:r>
      <w:r w:rsidRPr="00CF727E">
        <w:rPr>
          <w:sz w:val="18"/>
          <w:szCs w:val="18"/>
        </w:rPr>
        <w:t xml:space="preserve"> </w:t>
      </w:r>
      <w:r w:rsidR="00CC582C" w:rsidRPr="00CF727E">
        <w:rPr>
          <w:sz w:val="18"/>
          <w:szCs w:val="18"/>
        </w:rPr>
        <w:t xml:space="preserve">credits; </w:t>
      </w:r>
      <w:r w:rsidR="0005538F" w:rsidRPr="00CF727E">
        <w:rPr>
          <w:sz w:val="18"/>
          <w:szCs w:val="18"/>
        </w:rPr>
        <w:t xml:space="preserve">however, </w:t>
      </w:r>
      <w:r w:rsidR="00CC582C" w:rsidRPr="00CF727E">
        <w:rPr>
          <w:sz w:val="18"/>
          <w:szCs w:val="18"/>
        </w:rPr>
        <w:t>only 6 will count toward degree total. A minimum of 2 (summer) or 3 fall/spring must be taken during graduate term.</w:t>
      </w:r>
      <w:r w:rsidRPr="00CF727E">
        <w:rPr>
          <w:sz w:val="18"/>
          <w:szCs w:val="18"/>
        </w:rPr>
        <w:t xml:space="preserve"> </w:t>
      </w:r>
      <w:r w:rsidR="008957BA" w:rsidRPr="00CF727E">
        <w:rPr>
          <w:sz w:val="18"/>
          <w:szCs w:val="18"/>
        </w:rPr>
        <w:t>These credits should reflect the effort spent conducting research on your thesis.</w:t>
      </w:r>
    </w:p>
    <w:p w14:paraId="3D7A7DA9" w14:textId="77777777" w:rsidR="00CF727E" w:rsidRDefault="00CF727E">
      <w:pPr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21D488E" w14:textId="1F87F2CE" w:rsidR="00FF632B" w:rsidRPr="001549AA" w:rsidRDefault="00ED7660" w:rsidP="00C756DD">
      <w:pPr>
        <w:ind w:left="-90" w:right="-630"/>
        <w:rPr>
          <w:i/>
          <w:sz w:val="22"/>
          <w:szCs w:val="22"/>
        </w:rPr>
      </w:pPr>
      <w:r w:rsidRPr="001549AA">
        <w:rPr>
          <w:b/>
          <w:sz w:val="22"/>
          <w:szCs w:val="22"/>
        </w:rPr>
        <w:lastRenderedPageBreak/>
        <w:t xml:space="preserve">II. </w:t>
      </w:r>
      <w:r w:rsidR="00FF632B" w:rsidRPr="001549AA">
        <w:rPr>
          <w:b/>
          <w:sz w:val="22"/>
          <w:szCs w:val="22"/>
        </w:rPr>
        <w:t xml:space="preserve">Supporting </w:t>
      </w:r>
      <w:r w:rsidR="00471033" w:rsidRPr="001549AA">
        <w:rPr>
          <w:b/>
          <w:sz w:val="22"/>
          <w:szCs w:val="22"/>
        </w:rPr>
        <w:t>Coursew</w:t>
      </w:r>
      <w:r w:rsidR="00FF632B" w:rsidRPr="001549AA">
        <w:rPr>
          <w:b/>
          <w:sz w:val="22"/>
          <w:szCs w:val="22"/>
        </w:rPr>
        <w:t>ork</w:t>
      </w:r>
      <w:r w:rsidR="00031278" w:rsidRPr="001549AA">
        <w:rPr>
          <w:b/>
          <w:sz w:val="22"/>
          <w:szCs w:val="22"/>
        </w:rPr>
        <w:t xml:space="preserve">: </w:t>
      </w:r>
      <w:r w:rsidR="00171555" w:rsidRPr="001549AA">
        <w:rPr>
          <w:b/>
          <w:i/>
          <w:sz w:val="22"/>
          <w:szCs w:val="22"/>
          <w:u w:val="single"/>
        </w:rPr>
        <w:t>N</w:t>
      </w:r>
      <w:r w:rsidR="00FF632B" w:rsidRPr="001549AA">
        <w:rPr>
          <w:b/>
          <w:i/>
          <w:sz w:val="22"/>
          <w:szCs w:val="22"/>
          <w:u w:val="single"/>
        </w:rPr>
        <w:t>on-WIS</w:t>
      </w:r>
      <w:r w:rsidR="00FF632B" w:rsidRPr="001549AA">
        <w:rPr>
          <w:i/>
          <w:sz w:val="22"/>
          <w:szCs w:val="22"/>
        </w:rPr>
        <w:t xml:space="preserve"> </w:t>
      </w:r>
      <w:r w:rsidR="00935B56" w:rsidRPr="001549AA">
        <w:rPr>
          <w:i/>
          <w:sz w:val="22"/>
          <w:szCs w:val="22"/>
        </w:rPr>
        <w:t xml:space="preserve">letter-graded </w:t>
      </w:r>
      <w:r w:rsidR="00FF632B" w:rsidRPr="001549AA">
        <w:rPr>
          <w:i/>
          <w:sz w:val="22"/>
          <w:szCs w:val="22"/>
        </w:rPr>
        <w:t>courses only</w:t>
      </w:r>
      <w:r w:rsidR="00171555" w:rsidRPr="001549AA">
        <w:rPr>
          <w:i/>
          <w:sz w:val="22"/>
          <w:szCs w:val="22"/>
        </w:rPr>
        <w:t>, offered by other departments (</w:t>
      </w:r>
      <w:r w:rsidR="00484261" w:rsidRPr="001549AA">
        <w:rPr>
          <w:b/>
          <w:i/>
          <w:sz w:val="22"/>
          <w:szCs w:val="22"/>
        </w:rPr>
        <w:t>r</w:t>
      </w:r>
      <w:r w:rsidR="00171555" w:rsidRPr="001549AA">
        <w:rPr>
          <w:b/>
          <w:i/>
          <w:sz w:val="22"/>
          <w:szCs w:val="22"/>
        </w:rPr>
        <w:t xml:space="preserve"> </w:t>
      </w:r>
      <w:r w:rsidR="00484261" w:rsidRPr="001549AA">
        <w:rPr>
          <w:b/>
          <w:i/>
          <w:sz w:val="22"/>
          <w:szCs w:val="22"/>
        </w:rPr>
        <w:t>=</w:t>
      </w:r>
      <w:r w:rsidR="00171555" w:rsidRPr="001549AA">
        <w:rPr>
          <w:b/>
          <w:i/>
          <w:sz w:val="22"/>
          <w:szCs w:val="22"/>
        </w:rPr>
        <w:t xml:space="preserve"> </w:t>
      </w:r>
      <w:r w:rsidR="00484261" w:rsidRPr="001549AA">
        <w:rPr>
          <w:b/>
          <w:i/>
          <w:sz w:val="22"/>
          <w:szCs w:val="22"/>
        </w:rPr>
        <w:t>required</w:t>
      </w:r>
      <w:r w:rsidR="00171555" w:rsidRPr="001549AA">
        <w:rPr>
          <w:i/>
          <w:sz w:val="22"/>
          <w:szCs w:val="22"/>
        </w:rPr>
        <w:t>)</w:t>
      </w:r>
      <w:r w:rsidR="00031278" w:rsidRPr="001549AA">
        <w:rPr>
          <w:i/>
          <w:sz w:val="22"/>
          <w:szCs w:val="22"/>
        </w:rPr>
        <w:t xml:space="preserve">. </w:t>
      </w:r>
    </w:p>
    <w:p w14:paraId="58753199" w14:textId="77777777" w:rsidR="00F700B8" w:rsidRPr="001549AA" w:rsidRDefault="00F700B8" w:rsidP="00C756DD">
      <w:pPr>
        <w:ind w:left="-90" w:right="-630"/>
        <w:rPr>
          <w:sz w:val="22"/>
          <w:szCs w:val="22"/>
        </w:rPr>
      </w:pPr>
    </w:p>
    <w:tbl>
      <w:tblPr>
        <w:tblW w:w="10031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439"/>
        <w:gridCol w:w="993"/>
        <w:gridCol w:w="992"/>
        <w:gridCol w:w="850"/>
        <w:gridCol w:w="1418"/>
        <w:gridCol w:w="1701"/>
      </w:tblGrid>
      <w:tr w:rsidR="00D02E15" w:rsidRPr="001549AA" w14:paraId="7662E7B7" w14:textId="77777777" w:rsidTr="00D02E15">
        <w:trPr>
          <w:trHeight w:val="234"/>
        </w:trPr>
        <w:tc>
          <w:tcPr>
            <w:tcW w:w="1638" w:type="dxa"/>
          </w:tcPr>
          <w:p w14:paraId="22FC9566" w14:textId="77777777" w:rsidR="00D02E15" w:rsidRPr="001D7D99" w:rsidRDefault="00D02E15" w:rsidP="00D02E15">
            <w:pPr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Course Number</w:t>
            </w:r>
          </w:p>
        </w:tc>
        <w:tc>
          <w:tcPr>
            <w:tcW w:w="2439" w:type="dxa"/>
          </w:tcPr>
          <w:p w14:paraId="4EFC2339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Course Title</w:t>
            </w:r>
          </w:p>
        </w:tc>
        <w:tc>
          <w:tcPr>
            <w:tcW w:w="993" w:type="dxa"/>
          </w:tcPr>
          <w:p w14:paraId="39E03240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>
              <w:t>Credit</w:t>
            </w:r>
          </w:p>
        </w:tc>
        <w:tc>
          <w:tcPr>
            <w:tcW w:w="992" w:type="dxa"/>
          </w:tcPr>
          <w:p w14:paraId="68F49458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AOE</w:t>
            </w:r>
          </w:p>
          <w:p w14:paraId="09EBDEAC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(</w:t>
            </w:r>
            <w:proofErr w:type="gramStart"/>
            <w:r w:rsidRPr="001D7D99">
              <w:rPr>
                <w:sz w:val="22"/>
                <w:szCs w:val="22"/>
              </w:rPr>
              <w:t>E,Q</w:t>
            </w:r>
            <w:proofErr w:type="gramEnd"/>
            <w:r w:rsidRPr="001D7D99">
              <w:rPr>
                <w:sz w:val="22"/>
                <w:szCs w:val="22"/>
              </w:rPr>
              <w:t>,H)</w:t>
            </w:r>
          </w:p>
        </w:tc>
        <w:tc>
          <w:tcPr>
            <w:tcW w:w="850" w:type="dxa"/>
          </w:tcPr>
          <w:p w14:paraId="38CA12C6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Grade</w:t>
            </w:r>
          </w:p>
        </w:tc>
        <w:tc>
          <w:tcPr>
            <w:tcW w:w="1418" w:type="dxa"/>
          </w:tcPr>
          <w:p w14:paraId="3B3F08CD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Term Completed</w:t>
            </w:r>
          </w:p>
        </w:tc>
        <w:tc>
          <w:tcPr>
            <w:tcW w:w="1701" w:type="dxa"/>
          </w:tcPr>
          <w:p w14:paraId="7C417643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  <w:r w:rsidRPr="001D7D99">
              <w:rPr>
                <w:sz w:val="22"/>
                <w:szCs w:val="22"/>
              </w:rPr>
              <w:t>Institution</w:t>
            </w:r>
          </w:p>
        </w:tc>
      </w:tr>
      <w:tr w:rsidR="00D02E15" w:rsidRPr="001549AA" w14:paraId="762A7C6C" w14:textId="77777777" w:rsidTr="00D02E15">
        <w:tc>
          <w:tcPr>
            <w:tcW w:w="1638" w:type="dxa"/>
          </w:tcPr>
          <w:p w14:paraId="4B604F97" w14:textId="77777777" w:rsidR="00D02E15" w:rsidRPr="001549AA" w:rsidRDefault="00D02E15" w:rsidP="00D02E15">
            <w:pPr>
              <w:rPr>
                <w:sz w:val="22"/>
                <w:szCs w:val="22"/>
              </w:rPr>
            </w:pPr>
          </w:p>
        </w:tc>
        <w:tc>
          <w:tcPr>
            <w:tcW w:w="2439" w:type="dxa"/>
          </w:tcPr>
          <w:p w14:paraId="48DA344A" w14:textId="1A4F5A9A" w:rsidR="00D02E15" w:rsidRPr="000D71B0" w:rsidRDefault="00D02E15" w:rsidP="00D02E15">
            <w:pPr>
              <w:rPr>
                <w:sz w:val="22"/>
                <w:szCs w:val="22"/>
              </w:rPr>
            </w:pPr>
            <w:r w:rsidRPr="000D71B0">
              <w:rPr>
                <w:sz w:val="22"/>
                <w:szCs w:val="22"/>
              </w:rPr>
              <w:t>Statistics</w:t>
            </w:r>
            <w:r w:rsidR="008957BA" w:rsidRPr="00CF727E">
              <w:rPr>
                <w:sz w:val="22"/>
                <w:szCs w:val="22"/>
              </w:rPr>
              <w:t xml:space="preserve"> </w:t>
            </w:r>
            <w:r w:rsidRPr="000D71B0">
              <w:rPr>
                <w:sz w:val="22"/>
                <w:szCs w:val="22"/>
              </w:rPr>
              <w:t>(</w:t>
            </w:r>
            <w:r w:rsidR="00F94D00">
              <w:rPr>
                <w:sz w:val="22"/>
                <w:szCs w:val="22"/>
              </w:rPr>
              <w:t xml:space="preserve">3 </w:t>
            </w:r>
            <w:r w:rsidR="00F94D00">
              <w:rPr>
                <w:b/>
                <w:sz w:val="22"/>
                <w:szCs w:val="22"/>
              </w:rPr>
              <w:t>min</w:t>
            </w:r>
            <w:r w:rsidRPr="000D71B0">
              <w:rPr>
                <w:sz w:val="22"/>
                <w:szCs w:val="22"/>
              </w:rPr>
              <w:t>)</w:t>
            </w:r>
          </w:p>
        </w:tc>
        <w:tc>
          <w:tcPr>
            <w:tcW w:w="993" w:type="dxa"/>
          </w:tcPr>
          <w:p w14:paraId="7614CBF4" w14:textId="7153754C" w:rsidR="00D02E15" w:rsidRPr="000D71B0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6E13E03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5A14C1FE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6963235C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14:paraId="1B506474" w14:textId="77777777" w:rsidR="00D02E15" w:rsidRPr="001D7D99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</w:tr>
      <w:tr w:rsidR="00D02E15" w:rsidRPr="001549AA" w14:paraId="4338E067" w14:textId="77777777" w:rsidTr="00D02E15">
        <w:tc>
          <w:tcPr>
            <w:tcW w:w="1638" w:type="dxa"/>
          </w:tcPr>
          <w:p w14:paraId="56F4239C" w14:textId="77777777" w:rsidR="00D02E15" w:rsidRPr="001549AA" w:rsidRDefault="00D02E15" w:rsidP="00D02E15">
            <w:pPr>
              <w:rPr>
                <w:sz w:val="22"/>
                <w:szCs w:val="22"/>
              </w:rPr>
            </w:pPr>
          </w:p>
        </w:tc>
        <w:tc>
          <w:tcPr>
            <w:tcW w:w="2439" w:type="dxa"/>
          </w:tcPr>
          <w:p w14:paraId="6F06F28F" w14:textId="77777777" w:rsidR="00D02E15" w:rsidRPr="001549AA" w:rsidRDefault="00D02E15" w:rsidP="00D02E15">
            <w:pPr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8943E73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A2CAE32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4F23AE12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6D9D6AF" w14:textId="77777777" w:rsidR="00D02E15" w:rsidRPr="001549AA" w:rsidRDefault="00D02E15" w:rsidP="00D02E1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14:paraId="0E0DD1DE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</w:tr>
      <w:tr w:rsidR="00493085" w:rsidRPr="001549AA" w14:paraId="3E7C3FFD" w14:textId="77777777" w:rsidTr="00D02E15">
        <w:tc>
          <w:tcPr>
            <w:tcW w:w="1638" w:type="dxa"/>
          </w:tcPr>
          <w:p w14:paraId="7805B671" w14:textId="77777777" w:rsidR="00493085" w:rsidRPr="001549AA" w:rsidRDefault="00493085" w:rsidP="00D02E15">
            <w:pPr>
              <w:rPr>
                <w:sz w:val="22"/>
                <w:szCs w:val="22"/>
              </w:rPr>
            </w:pPr>
          </w:p>
        </w:tc>
        <w:tc>
          <w:tcPr>
            <w:tcW w:w="2439" w:type="dxa"/>
          </w:tcPr>
          <w:p w14:paraId="0E3503E4" w14:textId="77777777" w:rsidR="00493085" w:rsidRPr="001549AA" w:rsidRDefault="00493085" w:rsidP="00D02E15">
            <w:pPr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22E2F89A" w14:textId="77777777" w:rsidR="00493085" w:rsidRPr="001549AA" w:rsidRDefault="0049308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867FD50" w14:textId="77777777" w:rsidR="00493085" w:rsidRPr="001549AA" w:rsidRDefault="0049308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486DF04E" w14:textId="77777777" w:rsidR="00493085" w:rsidRPr="001549AA" w:rsidRDefault="0049308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3CA8BF1F" w14:textId="77777777" w:rsidR="00493085" w:rsidRPr="001549AA" w:rsidRDefault="00493085" w:rsidP="00D02E1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14:paraId="30B8D97C" w14:textId="77777777" w:rsidR="00493085" w:rsidRPr="001549AA" w:rsidRDefault="00493085" w:rsidP="00D02E15">
            <w:pPr>
              <w:jc w:val="center"/>
              <w:rPr>
                <w:sz w:val="22"/>
                <w:szCs w:val="22"/>
              </w:rPr>
            </w:pPr>
          </w:p>
        </w:tc>
      </w:tr>
      <w:tr w:rsidR="00D02E15" w:rsidRPr="001549AA" w14:paraId="39ACDBDB" w14:textId="77777777" w:rsidTr="00D02E15">
        <w:tc>
          <w:tcPr>
            <w:tcW w:w="1638" w:type="dxa"/>
          </w:tcPr>
          <w:p w14:paraId="3FAFB3DD" w14:textId="77777777" w:rsidR="00D02E15" w:rsidRPr="001549AA" w:rsidRDefault="00D02E15" w:rsidP="00D02E15">
            <w:pPr>
              <w:rPr>
                <w:sz w:val="22"/>
                <w:szCs w:val="22"/>
              </w:rPr>
            </w:pPr>
          </w:p>
        </w:tc>
        <w:tc>
          <w:tcPr>
            <w:tcW w:w="2439" w:type="dxa"/>
          </w:tcPr>
          <w:p w14:paraId="5293EECA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103C9C7E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04C50D7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0AC5EB07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65D61162" w14:textId="77777777" w:rsidR="00D02E15" w:rsidRPr="001549AA" w:rsidRDefault="00D02E15" w:rsidP="00D02E15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14:paraId="6065BA67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</w:tr>
      <w:tr w:rsidR="00D02E15" w:rsidRPr="001549AA" w14:paraId="30F19889" w14:textId="77777777" w:rsidTr="00D02E15">
        <w:trPr>
          <w:trHeight w:val="80"/>
        </w:trPr>
        <w:tc>
          <w:tcPr>
            <w:tcW w:w="4077" w:type="dxa"/>
            <w:gridSpan w:val="2"/>
          </w:tcPr>
          <w:p w14:paraId="377B439D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Total Supporting Credit Hours</w:t>
            </w:r>
            <w:r w:rsidRPr="001549AA">
              <w:rPr>
                <w:sz w:val="22"/>
                <w:szCs w:val="22"/>
              </w:rPr>
              <w:tab/>
            </w:r>
          </w:p>
        </w:tc>
        <w:tc>
          <w:tcPr>
            <w:tcW w:w="993" w:type="dxa"/>
          </w:tcPr>
          <w:p w14:paraId="0EDDBCD3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961" w:type="dxa"/>
            <w:gridSpan w:val="4"/>
          </w:tcPr>
          <w:p w14:paraId="6BA19582" w14:textId="77777777" w:rsidR="00D02E15" w:rsidRPr="001549AA" w:rsidRDefault="00D02E15" w:rsidP="00D02E15">
            <w:pPr>
              <w:jc w:val="center"/>
              <w:rPr>
                <w:sz w:val="22"/>
                <w:szCs w:val="22"/>
              </w:rPr>
            </w:pPr>
          </w:p>
        </w:tc>
      </w:tr>
    </w:tbl>
    <w:p w14:paraId="6307C2B4" w14:textId="7D905E13" w:rsidR="008957BA" w:rsidRDefault="008957BA" w:rsidP="00F9057B">
      <w:pPr>
        <w:rPr>
          <w:sz w:val="22"/>
          <w:szCs w:val="22"/>
        </w:rPr>
      </w:pPr>
    </w:p>
    <w:p w14:paraId="1F74F0F7" w14:textId="77777777" w:rsidR="008957BA" w:rsidRDefault="008957BA" w:rsidP="00F9057B">
      <w:pPr>
        <w:rPr>
          <w:sz w:val="22"/>
          <w:szCs w:val="22"/>
        </w:rPr>
      </w:pPr>
    </w:p>
    <w:p w14:paraId="3F75806F" w14:textId="00BB93DF" w:rsidR="00FF632B" w:rsidRPr="001549AA" w:rsidRDefault="005B1E6C" w:rsidP="00F9057B">
      <w:pPr>
        <w:rPr>
          <w:b/>
          <w:sz w:val="22"/>
          <w:szCs w:val="22"/>
        </w:rPr>
      </w:pPr>
      <w:r w:rsidRPr="001549AA">
        <w:rPr>
          <w:b/>
          <w:sz w:val="22"/>
          <w:szCs w:val="22"/>
        </w:rPr>
        <w:t>Total Credit Hours for Degree</w:t>
      </w:r>
      <w:r w:rsidR="003965A7" w:rsidRPr="001549AA">
        <w:rPr>
          <w:b/>
          <w:sz w:val="22"/>
          <w:szCs w:val="22"/>
        </w:rPr>
        <w:t xml:space="preserve"> I + II must = 30</w:t>
      </w:r>
      <w:r w:rsidR="00031278" w:rsidRPr="001549AA">
        <w:rPr>
          <w:b/>
          <w:sz w:val="22"/>
          <w:szCs w:val="22"/>
        </w:rPr>
        <w:t xml:space="preserve"> </w:t>
      </w:r>
      <w:r w:rsidR="00EB24AC" w:rsidRPr="004E291E">
        <w:rPr>
          <w:b/>
          <w:sz w:val="22"/>
          <w:szCs w:val="22"/>
        </w:rPr>
        <w:t>credits</w:t>
      </w:r>
      <w:r w:rsidR="000D71B0" w:rsidRPr="00CF727E">
        <w:rPr>
          <w:b/>
          <w:sz w:val="22"/>
          <w:szCs w:val="22"/>
        </w:rPr>
        <w:t>,</w:t>
      </w:r>
      <w:r w:rsidR="00EB24AC" w:rsidRPr="004E291E">
        <w:rPr>
          <w:b/>
          <w:sz w:val="22"/>
          <w:szCs w:val="22"/>
        </w:rPr>
        <w:t xml:space="preserve"> minimum</w:t>
      </w:r>
      <w:r w:rsidR="00031278" w:rsidRPr="001549AA">
        <w:rPr>
          <w:b/>
          <w:sz w:val="22"/>
          <w:szCs w:val="22"/>
        </w:rPr>
        <w:t>.</w:t>
      </w:r>
      <w:r w:rsidR="003965A7" w:rsidRPr="001549AA">
        <w:rPr>
          <w:b/>
          <w:sz w:val="22"/>
          <w:szCs w:val="22"/>
        </w:rPr>
        <w:tab/>
      </w:r>
      <w:r w:rsidR="00031278" w:rsidRPr="001549AA">
        <w:rPr>
          <w:b/>
          <w:sz w:val="22"/>
          <w:szCs w:val="22"/>
        </w:rPr>
        <w:t xml:space="preserve">    </w:t>
      </w:r>
      <w:r w:rsidR="008E56A0" w:rsidRPr="001549AA">
        <w:rPr>
          <w:b/>
          <w:sz w:val="22"/>
          <w:szCs w:val="22"/>
        </w:rPr>
        <w:t xml:space="preserve"> </w:t>
      </w:r>
      <w:r w:rsidR="003965A7" w:rsidRPr="001549AA">
        <w:rPr>
          <w:b/>
          <w:sz w:val="22"/>
          <w:szCs w:val="22"/>
        </w:rPr>
        <w:t xml:space="preserve">Total Credit Hours </w:t>
      </w:r>
    </w:p>
    <w:p w14:paraId="19CCF2CD" w14:textId="235C48E1" w:rsidR="003965A7" w:rsidRPr="001549AA" w:rsidRDefault="004B00F8">
      <w:pPr>
        <w:ind w:left="1440" w:firstLine="720"/>
        <w:rPr>
          <w:sz w:val="22"/>
          <w:szCs w:val="22"/>
        </w:rPr>
      </w:pPr>
      <w:r w:rsidRPr="001549A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5FC0442" wp14:editId="47094A9C">
                <wp:simplePos x="0" y="0"/>
                <wp:positionH relativeFrom="column">
                  <wp:posOffset>4560874</wp:posOffset>
                </wp:positionH>
                <wp:positionV relativeFrom="paragraph">
                  <wp:posOffset>123825</wp:posOffset>
                </wp:positionV>
                <wp:extent cx="548640" cy="243840"/>
                <wp:effectExtent l="0" t="0" r="0" b="0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24384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3999"/>
                          </a:srgbClr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F7C37" w14:textId="77777777" w:rsidR="00D962BB" w:rsidRDefault="00D962BB" w:rsidP="00D962BB">
                            <w:pPr>
                              <w:jc w:val="center"/>
                              <w:rPr>
                                <w:sz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FC0442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59.1pt;margin-top:9.75pt;width:43.2pt;height:19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" fillcolor="#969696" strokeweight="2.25pt">
                <v:fill opacity="35466f"/>
                <v:textbox>
                  <w:txbxContent>
                    <w:p w14:paraId="1CEF7C37" w14:textId="77777777" w:rsidR="00D962BB" w:rsidRDefault="00D962BB" w:rsidP="00D962BB">
                      <w:pPr>
                        <w:jc w:val="center"/>
                        <w:rPr>
                          <w:sz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  <w:r w:rsidR="005B1E6C" w:rsidRPr="001549AA">
        <w:rPr>
          <w:sz w:val="22"/>
          <w:szCs w:val="22"/>
        </w:rPr>
        <w:tab/>
      </w:r>
    </w:p>
    <w:p w14:paraId="668B5918" w14:textId="55FB4393" w:rsidR="00F700B8" w:rsidRPr="001549AA" w:rsidRDefault="00493085" w:rsidP="00C756DD">
      <w:pPr>
        <w:ind w:left="-90" w:right="-630"/>
        <w:rPr>
          <w:b/>
          <w:sz w:val="22"/>
          <w:szCs w:val="22"/>
        </w:rPr>
      </w:pPr>
      <w:r w:rsidRPr="001549A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DF13935" wp14:editId="0A1889CD">
                <wp:simplePos x="0" y="0"/>
                <wp:positionH relativeFrom="column">
                  <wp:posOffset>508635</wp:posOffset>
                </wp:positionH>
                <wp:positionV relativeFrom="paragraph">
                  <wp:posOffset>-36830</wp:posOffset>
                </wp:positionV>
                <wp:extent cx="548640" cy="243840"/>
                <wp:effectExtent l="0" t="0" r="0" b="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B56D1" w14:textId="77777777" w:rsidR="005B1E6C" w:rsidRDefault="005B1E6C" w:rsidP="005B1E6C">
                            <w:pPr>
                              <w:jc w:val="center"/>
                              <w:rPr>
                                <w:sz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13935" id="Text Box 17" o:spid="_x0000_s1027" type="#_x0000_t202" style="position:absolute;left:0;text-align:left;margin-left:40.05pt;margin-top:-2.9pt;width:43.2pt;height:19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" strokeweight="2.25pt">
                <v:textbox>
                  <w:txbxContent>
                    <w:p w14:paraId="278B56D1" w14:textId="77777777" w:rsidR="005B1E6C" w:rsidRDefault="005B1E6C" w:rsidP="005B1E6C">
                      <w:pPr>
                        <w:jc w:val="center"/>
                        <w:rPr>
                          <w:sz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D9E9DC" w14:textId="77777777" w:rsidR="00FF632B" w:rsidRPr="001549AA" w:rsidRDefault="00ED7660" w:rsidP="00C756DD">
      <w:pPr>
        <w:ind w:left="-90" w:right="-630"/>
        <w:rPr>
          <w:b/>
          <w:sz w:val="22"/>
          <w:szCs w:val="22"/>
        </w:rPr>
      </w:pPr>
      <w:r w:rsidRPr="001549AA">
        <w:rPr>
          <w:b/>
          <w:sz w:val="22"/>
          <w:szCs w:val="22"/>
        </w:rPr>
        <w:t>I</w:t>
      </w:r>
      <w:r w:rsidR="00484261" w:rsidRPr="001549AA">
        <w:rPr>
          <w:b/>
          <w:sz w:val="22"/>
          <w:szCs w:val="22"/>
        </w:rPr>
        <w:t>II</w:t>
      </w:r>
      <w:r w:rsidRPr="001549AA">
        <w:rPr>
          <w:b/>
          <w:sz w:val="22"/>
          <w:szCs w:val="22"/>
        </w:rPr>
        <w:t xml:space="preserve">. </w:t>
      </w:r>
      <w:r w:rsidR="00D02E15">
        <w:rPr>
          <w:b/>
          <w:sz w:val="22"/>
          <w:szCs w:val="22"/>
        </w:rPr>
        <w:t xml:space="preserve">Optional: </w:t>
      </w:r>
      <w:r w:rsidR="00FF632B" w:rsidRPr="001549AA">
        <w:rPr>
          <w:b/>
          <w:sz w:val="22"/>
          <w:szCs w:val="22"/>
        </w:rPr>
        <w:t xml:space="preserve">Minor </w:t>
      </w:r>
      <w:r w:rsidR="00031278" w:rsidRPr="001549AA">
        <w:rPr>
          <w:b/>
          <w:sz w:val="22"/>
          <w:szCs w:val="22"/>
        </w:rPr>
        <w:t xml:space="preserve">or Graduate Certificate </w:t>
      </w:r>
      <w:r w:rsidR="00D02E15">
        <w:rPr>
          <w:b/>
          <w:sz w:val="22"/>
          <w:szCs w:val="22"/>
        </w:rPr>
        <w:t>Coursework</w:t>
      </w:r>
      <w:r w:rsidR="00FA50CC" w:rsidRPr="001549AA">
        <w:rPr>
          <w:b/>
          <w:sz w:val="22"/>
          <w:szCs w:val="22"/>
        </w:rPr>
        <w:t xml:space="preserve"> </w:t>
      </w:r>
      <w:r w:rsidR="00031278" w:rsidRPr="001549AA">
        <w:rPr>
          <w:b/>
          <w:sz w:val="22"/>
          <w:szCs w:val="22"/>
        </w:rPr>
        <w:t xml:space="preserve">  </w:t>
      </w:r>
      <w:r w:rsidR="00FF632B" w:rsidRPr="001549AA">
        <w:rPr>
          <w:b/>
          <w:i/>
          <w:sz w:val="22"/>
          <w:szCs w:val="22"/>
        </w:rPr>
        <w:t>Host Department = __________________</w:t>
      </w:r>
      <w:r w:rsidR="00FF632B" w:rsidRPr="001549AA">
        <w:rPr>
          <w:b/>
          <w:sz w:val="22"/>
          <w:szCs w:val="22"/>
        </w:rPr>
        <w:t>_</w:t>
      </w:r>
    </w:p>
    <w:p w14:paraId="7DED9494" w14:textId="77777777" w:rsidR="00031278" w:rsidRPr="001549AA" w:rsidRDefault="00031278" w:rsidP="00C756DD">
      <w:pPr>
        <w:ind w:left="-90" w:right="-630"/>
        <w:rPr>
          <w:i/>
          <w:sz w:val="22"/>
          <w:szCs w:val="22"/>
        </w:rPr>
      </w:pPr>
      <w:r w:rsidRPr="001549AA">
        <w:rPr>
          <w:i/>
          <w:sz w:val="22"/>
          <w:szCs w:val="22"/>
        </w:rPr>
        <w:t>Minors and Certificates must be approved by host department (contact them!).</w:t>
      </w:r>
    </w:p>
    <w:p w14:paraId="1E69F51E" w14:textId="77777777" w:rsidR="00F700B8" w:rsidRPr="001549AA" w:rsidRDefault="00F700B8" w:rsidP="00C756DD">
      <w:pPr>
        <w:ind w:left="-90" w:right="-630"/>
        <w:rPr>
          <w:b/>
          <w:sz w:val="22"/>
          <w:szCs w:val="22"/>
        </w:rPr>
      </w:pPr>
    </w:p>
    <w:tbl>
      <w:tblPr>
        <w:tblW w:w="9039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2156"/>
        <w:gridCol w:w="850"/>
        <w:gridCol w:w="810"/>
        <w:gridCol w:w="1260"/>
        <w:gridCol w:w="2325"/>
      </w:tblGrid>
      <w:tr w:rsidR="00493085" w:rsidRPr="001549AA" w14:paraId="09F3ADAE" w14:textId="77777777" w:rsidTr="00493085">
        <w:trPr>
          <w:trHeight w:val="234"/>
        </w:trPr>
        <w:tc>
          <w:tcPr>
            <w:tcW w:w="1638" w:type="dxa"/>
          </w:tcPr>
          <w:p w14:paraId="61ED4368" w14:textId="77777777" w:rsidR="00493085" w:rsidRPr="001549AA" w:rsidRDefault="00493085" w:rsidP="00031278">
            <w:pPr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ourse Number</w:t>
            </w:r>
          </w:p>
        </w:tc>
        <w:tc>
          <w:tcPr>
            <w:tcW w:w="2156" w:type="dxa"/>
          </w:tcPr>
          <w:p w14:paraId="663FDFDE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ourse Title</w:t>
            </w:r>
          </w:p>
        </w:tc>
        <w:tc>
          <w:tcPr>
            <w:tcW w:w="850" w:type="dxa"/>
          </w:tcPr>
          <w:p w14:paraId="3B7C47DA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Credit</w:t>
            </w:r>
          </w:p>
        </w:tc>
        <w:tc>
          <w:tcPr>
            <w:tcW w:w="810" w:type="dxa"/>
          </w:tcPr>
          <w:p w14:paraId="29DD47DE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Grade</w:t>
            </w:r>
          </w:p>
        </w:tc>
        <w:tc>
          <w:tcPr>
            <w:tcW w:w="1260" w:type="dxa"/>
          </w:tcPr>
          <w:p w14:paraId="291AE90A" w14:textId="77777777" w:rsidR="00493085" w:rsidRPr="001549AA" w:rsidRDefault="00493085" w:rsidP="00493085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Term Completed</w:t>
            </w:r>
          </w:p>
        </w:tc>
        <w:tc>
          <w:tcPr>
            <w:tcW w:w="2325" w:type="dxa"/>
          </w:tcPr>
          <w:p w14:paraId="086AF2DD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  <w:r w:rsidRPr="001549AA">
              <w:rPr>
                <w:sz w:val="22"/>
                <w:szCs w:val="22"/>
              </w:rPr>
              <w:t>Institution</w:t>
            </w:r>
          </w:p>
        </w:tc>
      </w:tr>
      <w:tr w:rsidR="00493085" w:rsidRPr="001549AA" w14:paraId="237EE0EA" w14:textId="77777777" w:rsidTr="00493085">
        <w:tc>
          <w:tcPr>
            <w:tcW w:w="1638" w:type="dxa"/>
          </w:tcPr>
          <w:p w14:paraId="645A91D3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01992C8A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6C4E5849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14:paraId="149DE488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854E5BD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325" w:type="dxa"/>
          </w:tcPr>
          <w:p w14:paraId="3BFE3D35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493085" w:rsidRPr="001549AA" w14:paraId="4500AF0F" w14:textId="77777777" w:rsidTr="00493085">
        <w:tc>
          <w:tcPr>
            <w:tcW w:w="1638" w:type="dxa"/>
          </w:tcPr>
          <w:p w14:paraId="55872F7F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3E3607B5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39D28C29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14:paraId="5D57DFD4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F32A72E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325" w:type="dxa"/>
          </w:tcPr>
          <w:p w14:paraId="2544370D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493085" w:rsidRPr="001549AA" w14:paraId="611AF8F9" w14:textId="77777777" w:rsidTr="00493085">
        <w:tc>
          <w:tcPr>
            <w:tcW w:w="1638" w:type="dxa"/>
          </w:tcPr>
          <w:p w14:paraId="34F11578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1FD15970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3D60E40C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14:paraId="49196957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6EEB054C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325" w:type="dxa"/>
          </w:tcPr>
          <w:p w14:paraId="49371484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</w:tr>
      <w:tr w:rsidR="00493085" w:rsidRPr="001549AA" w14:paraId="04820DC5" w14:textId="77777777" w:rsidTr="00493085">
        <w:tc>
          <w:tcPr>
            <w:tcW w:w="1638" w:type="dxa"/>
          </w:tcPr>
          <w:p w14:paraId="62CE4D4F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1F78BC46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14:paraId="75DB8478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</w:tcPr>
          <w:p w14:paraId="0175F4E5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540AE10" w14:textId="77777777" w:rsidR="00493085" w:rsidRPr="001549AA" w:rsidRDefault="00493085" w:rsidP="00031278">
            <w:pPr>
              <w:rPr>
                <w:sz w:val="22"/>
                <w:szCs w:val="22"/>
              </w:rPr>
            </w:pPr>
          </w:p>
        </w:tc>
        <w:tc>
          <w:tcPr>
            <w:tcW w:w="2325" w:type="dxa"/>
          </w:tcPr>
          <w:p w14:paraId="3D62707C" w14:textId="77777777" w:rsidR="00493085" w:rsidRPr="001549AA" w:rsidRDefault="00493085" w:rsidP="0003127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0C56E9BB" w14:textId="77777777" w:rsidR="00493085" w:rsidRDefault="00493085" w:rsidP="00210B6D">
      <w:pPr>
        <w:pStyle w:val="Caption"/>
        <w:ind w:left="720"/>
        <w:rPr>
          <w:b/>
          <w:sz w:val="22"/>
          <w:szCs w:val="22"/>
          <w:u w:val="none"/>
        </w:rPr>
      </w:pPr>
    </w:p>
    <w:p w14:paraId="7D515005" w14:textId="77777777" w:rsidR="00FF632B" w:rsidRPr="001549AA" w:rsidRDefault="00493085" w:rsidP="00210B6D">
      <w:pPr>
        <w:pStyle w:val="Caption"/>
        <w:ind w:left="720"/>
        <w:rPr>
          <w:b/>
          <w:sz w:val="22"/>
          <w:szCs w:val="22"/>
          <w:u w:val="none"/>
        </w:rPr>
      </w:pPr>
      <w:r w:rsidRPr="001549AA">
        <w:rPr>
          <w:b/>
          <w:noProof/>
          <w:sz w:val="22"/>
          <w:szCs w:val="22"/>
          <w:u w:val="non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D47D384" wp14:editId="078A487F">
                <wp:simplePos x="0" y="0"/>
                <wp:positionH relativeFrom="column">
                  <wp:posOffset>3424555</wp:posOffset>
                </wp:positionH>
                <wp:positionV relativeFrom="paragraph">
                  <wp:posOffset>20955</wp:posOffset>
                </wp:positionV>
                <wp:extent cx="548640" cy="274320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7127F" w14:textId="77777777" w:rsidR="00FF632B" w:rsidRDefault="00FF632B">
                            <w:pPr>
                              <w:jc w:val="center"/>
                              <w:rPr>
                                <w:sz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position:absolute;left:0;text-align:left;margin-left:269.65pt;margin-top:1.65pt;width:43.2pt;height:21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" strokeweight="2.25pt">
                <v:textbox>
                  <w:txbxContent>
                    <w:p w:rsidR="00FF632B" w:rsidRDefault="00FF632B">
                      <w:pPr>
                        <w:jc w:val="center"/>
                        <w:rPr>
                          <w:sz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632B" w:rsidRPr="001549AA">
        <w:rPr>
          <w:b/>
          <w:sz w:val="22"/>
          <w:szCs w:val="22"/>
          <w:u w:val="none"/>
        </w:rPr>
        <w:t>Total Minor</w:t>
      </w:r>
      <w:r w:rsidR="00031278" w:rsidRPr="001549AA">
        <w:rPr>
          <w:b/>
          <w:sz w:val="22"/>
          <w:szCs w:val="22"/>
          <w:u w:val="none"/>
        </w:rPr>
        <w:t>/Certificate</w:t>
      </w:r>
      <w:r w:rsidR="00FF632B" w:rsidRPr="001549AA">
        <w:rPr>
          <w:b/>
          <w:sz w:val="22"/>
          <w:szCs w:val="22"/>
          <w:u w:val="none"/>
        </w:rPr>
        <w:t xml:space="preserve"> Credit Hours </w:t>
      </w:r>
    </w:p>
    <w:p w14:paraId="3377CCA6" w14:textId="77777777" w:rsidR="003949B4" w:rsidRPr="001549AA" w:rsidRDefault="003949B4">
      <w:pPr>
        <w:rPr>
          <w:b/>
          <w:sz w:val="22"/>
          <w:szCs w:val="22"/>
        </w:rPr>
      </w:pPr>
    </w:p>
    <w:p w14:paraId="15F2C776" w14:textId="77777777" w:rsidR="00766E89" w:rsidRDefault="00766E89" w:rsidP="00766E89">
      <w:pPr>
        <w:rPr>
          <w:sz w:val="22"/>
          <w:szCs w:val="22"/>
        </w:rPr>
      </w:pPr>
    </w:p>
    <w:p w14:paraId="1DDAB477" w14:textId="77777777" w:rsidR="00766E89" w:rsidRPr="00766E89" w:rsidRDefault="00766E89" w:rsidP="00766E89">
      <w:pPr>
        <w:rPr>
          <w:sz w:val="22"/>
          <w:szCs w:val="22"/>
        </w:rPr>
      </w:pPr>
      <w:r w:rsidRPr="00766E89">
        <w:rPr>
          <w:sz w:val="22"/>
          <w:szCs w:val="22"/>
        </w:rPr>
        <w:t>______________________________                                                       _____________</w:t>
      </w:r>
    </w:p>
    <w:p w14:paraId="6A49EE5A" w14:textId="77777777" w:rsidR="00766E89" w:rsidRPr="00766E89" w:rsidRDefault="00766E89" w:rsidP="00766E89">
      <w:pPr>
        <w:rPr>
          <w:sz w:val="22"/>
          <w:szCs w:val="22"/>
        </w:rPr>
      </w:pPr>
      <w:r w:rsidRPr="00766E89">
        <w:rPr>
          <w:sz w:val="22"/>
          <w:szCs w:val="22"/>
        </w:rPr>
        <w:t>Graduate Student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      Date</w:t>
      </w:r>
    </w:p>
    <w:p w14:paraId="3149EA95" w14:textId="77777777" w:rsidR="00766E89" w:rsidRPr="00766E89" w:rsidRDefault="00766E89" w:rsidP="00766E89">
      <w:pPr>
        <w:rPr>
          <w:sz w:val="22"/>
          <w:szCs w:val="22"/>
        </w:rPr>
      </w:pPr>
    </w:p>
    <w:p w14:paraId="7BB92194" w14:textId="77777777" w:rsidR="00766E89" w:rsidRPr="00766E89" w:rsidRDefault="00766E89" w:rsidP="00766E89">
      <w:pPr>
        <w:rPr>
          <w:b/>
          <w:sz w:val="22"/>
          <w:szCs w:val="22"/>
        </w:rPr>
      </w:pPr>
      <w:r w:rsidRPr="00766E89">
        <w:rPr>
          <w:b/>
          <w:sz w:val="22"/>
          <w:szCs w:val="22"/>
        </w:rPr>
        <w:t>We recommen</w:t>
      </w:r>
      <w:r>
        <w:rPr>
          <w:b/>
          <w:sz w:val="22"/>
          <w:szCs w:val="22"/>
        </w:rPr>
        <w:t>d the above program be approved.</w:t>
      </w:r>
    </w:p>
    <w:p w14:paraId="084A279A" w14:textId="77777777" w:rsidR="00766E89" w:rsidRPr="00766E89" w:rsidRDefault="00766E89" w:rsidP="00766E89">
      <w:pPr>
        <w:rPr>
          <w:b/>
          <w:sz w:val="22"/>
          <w:szCs w:val="22"/>
        </w:rPr>
      </w:pPr>
    </w:p>
    <w:p w14:paraId="1FDDE3BD" w14:textId="396FE863" w:rsidR="00766E89" w:rsidRPr="00766E89" w:rsidRDefault="00766E89" w:rsidP="00766E89">
      <w:pPr>
        <w:rPr>
          <w:b/>
          <w:sz w:val="22"/>
          <w:szCs w:val="22"/>
        </w:rPr>
      </w:pPr>
      <w:r w:rsidRPr="00766E89">
        <w:rPr>
          <w:b/>
          <w:sz w:val="22"/>
          <w:szCs w:val="22"/>
        </w:rPr>
        <w:t xml:space="preserve">Student’s Advisory Committee </w:t>
      </w:r>
      <w:proofErr w:type="gramStart"/>
      <w:r w:rsidRPr="00766E89">
        <w:rPr>
          <w:b/>
          <w:sz w:val="22"/>
          <w:szCs w:val="22"/>
        </w:rPr>
        <w:t>Signatures</w:t>
      </w:r>
      <w:r w:rsidR="004B00F8" w:rsidRPr="00CF727E">
        <w:rPr>
          <w:b/>
          <w:sz w:val="22"/>
          <w:szCs w:val="22"/>
          <w:vertAlign w:val="superscript"/>
        </w:rPr>
        <w:t>(</w:t>
      </w:r>
      <w:proofErr w:type="gramEnd"/>
      <w:r w:rsidR="004B00F8" w:rsidRPr="00CF727E">
        <w:rPr>
          <w:b/>
          <w:sz w:val="22"/>
          <w:szCs w:val="22"/>
          <w:vertAlign w:val="superscript"/>
        </w:rPr>
        <w:t>4)</w:t>
      </w:r>
      <w:r w:rsidRPr="00766E89">
        <w:rPr>
          <w:b/>
          <w:sz w:val="22"/>
          <w:szCs w:val="22"/>
        </w:rPr>
        <w:t>:</w:t>
      </w:r>
    </w:p>
    <w:p w14:paraId="1E768442" w14:textId="77777777" w:rsidR="00766E89" w:rsidRPr="00766E89" w:rsidRDefault="00766E89" w:rsidP="00766E89">
      <w:pPr>
        <w:rPr>
          <w:sz w:val="22"/>
          <w:szCs w:val="22"/>
        </w:rPr>
      </w:pPr>
    </w:p>
    <w:p w14:paraId="43BC8D1A" w14:textId="77777777" w:rsidR="00766E89" w:rsidRPr="00766E89" w:rsidRDefault="00766E89" w:rsidP="00766E89">
      <w:pPr>
        <w:rPr>
          <w:sz w:val="22"/>
          <w:szCs w:val="22"/>
        </w:rPr>
      </w:pPr>
      <w:r w:rsidRPr="00766E89">
        <w:rPr>
          <w:sz w:val="22"/>
          <w:szCs w:val="22"/>
        </w:rPr>
        <w:t>______________________________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         ______________</w:t>
      </w:r>
    </w:p>
    <w:p w14:paraId="337DEFF8" w14:textId="77777777" w:rsidR="00766E89" w:rsidRPr="00766E89" w:rsidRDefault="00766E89" w:rsidP="00766E89">
      <w:pPr>
        <w:rPr>
          <w:sz w:val="22"/>
          <w:szCs w:val="22"/>
        </w:rPr>
      </w:pPr>
      <w:r w:rsidRPr="00766E89">
        <w:rPr>
          <w:sz w:val="22"/>
          <w:szCs w:val="22"/>
        </w:rPr>
        <w:t xml:space="preserve">Graduate Advisor 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      Date</w:t>
      </w:r>
    </w:p>
    <w:p w14:paraId="016BC88D" w14:textId="77777777" w:rsidR="00766E89" w:rsidRPr="00766E89" w:rsidRDefault="00766E89" w:rsidP="00766E89">
      <w:pPr>
        <w:rPr>
          <w:sz w:val="22"/>
          <w:szCs w:val="22"/>
        </w:rPr>
      </w:pPr>
    </w:p>
    <w:p w14:paraId="1EF97954" w14:textId="77777777" w:rsidR="00766E89" w:rsidRPr="00766E89" w:rsidRDefault="00766E89" w:rsidP="00766E89">
      <w:pPr>
        <w:spacing w:line="259" w:lineRule="auto"/>
        <w:rPr>
          <w:sz w:val="22"/>
          <w:szCs w:val="22"/>
        </w:rPr>
      </w:pPr>
      <w:r w:rsidRPr="00766E89">
        <w:rPr>
          <w:sz w:val="22"/>
          <w:szCs w:val="22"/>
        </w:rPr>
        <w:t>______________________________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        ______________</w:t>
      </w:r>
    </w:p>
    <w:p w14:paraId="63B05685" w14:textId="77777777" w:rsidR="00766E89" w:rsidRPr="00766E89" w:rsidRDefault="00766E89" w:rsidP="00766E89">
      <w:pPr>
        <w:spacing w:line="259" w:lineRule="auto"/>
        <w:rPr>
          <w:sz w:val="22"/>
          <w:szCs w:val="22"/>
        </w:rPr>
      </w:pPr>
      <w:r w:rsidRPr="00766E89">
        <w:rPr>
          <w:sz w:val="22"/>
          <w:szCs w:val="22"/>
        </w:rPr>
        <w:t>Committee Member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</w:t>
      </w:r>
      <w:r w:rsidRPr="00766E89">
        <w:rPr>
          <w:sz w:val="22"/>
          <w:szCs w:val="22"/>
        </w:rPr>
        <w:tab/>
        <w:t xml:space="preserve">       Date</w:t>
      </w:r>
    </w:p>
    <w:p w14:paraId="7EF40AD6" w14:textId="77777777" w:rsidR="00766E89" w:rsidRPr="00766E89" w:rsidRDefault="00766E89" w:rsidP="00766E89">
      <w:pPr>
        <w:spacing w:line="259" w:lineRule="auto"/>
        <w:rPr>
          <w:sz w:val="22"/>
          <w:szCs w:val="22"/>
        </w:rPr>
      </w:pPr>
    </w:p>
    <w:p w14:paraId="7350A614" w14:textId="77777777" w:rsidR="00766E89" w:rsidRPr="00766E89" w:rsidRDefault="00766E89" w:rsidP="00766E89">
      <w:pPr>
        <w:spacing w:line="259" w:lineRule="auto"/>
        <w:rPr>
          <w:sz w:val="22"/>
          <w:szCs w:val="22"/>
        </w:rPr>
      </w:pPr>
      <w:r w:rsidRPr="00766E89">
        <w:rPr>
          <w:sz w:val="22"/>
          <w:szCs w:val="22"/>
        </w:rPr>
        <w:t>______________________________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        ______________</w:t>
      </w:r>
    </w:p>
    <w:p w14:paraId="780054A8" w14:textId="77777777" w:rsidR="00766E89" w:rsidRDefault="00766E89" w:rsidP="00766E89">
      <w:pPr>
        <w:spacing w:line="259" w:lineRule="auto"/>
        <w:rPr>
          <w:sz w:val="22"/>
          <w:szCs w:val="22"/>
        </w:rPr>
      </w:pPr>
      <w:r w:rsidRPr="00766E89">
        <w:rPr>
          <w:sz w:val="22"/>
          <w:szCs w:val="22"/>
        </w:rPr>
        <w:t>Committee Member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</w:t>
      </w:r>
      <w:r w:rsidRPr="00766E89">
        <w:rPr>
          <w:sz w:val="22"/>
          <w:szCs w:val="22"/>
        </w:rPr>
        <w:tab/>
        <w:t xml:space="preserve">       Date</w:t>
      </w:r>
    </w:p>
    <w:p w14:paraId="3FBCB9ED" w14:textId="77777777" w:rsidR="00766E89" w:rsidRDefault="00766E89" w:rsidP="00766E89">
      <w:pPr>
        <w:spacing w:line="259" w:lineRule="auto"/>
        <w:rPr>
          <w:sz w:val="22"/>
          <w:szCs w:val="22"/>
        </w:rPr>
      </w:pPr>
    </w:p>
    <w:p w14:paraId="46358D8B" w14:textId="77777777" w:rsidR="00766E89" w:rsidRPr="00766E89" w:rsidRDefault="00766E89" w:rsidP="00766E89">
      <w:pPr>
        <w:spacing w:line="259" w:lineRule="auto"/>
        <w:rPr>
          <w:sz w:val="22"/>
          <w:szCs w:val="22"/>
        </w:rPr>
      </w:pPr>
      <w:r w:rsidRPr="00766E89">
        <w:rPr>
          <w:sz w:val="22"/>
          <w:szCs w:val="22"/>
        </w:rPr>
        <w:t>______________________________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        ______________</w:t>
      </w:r>
    </w:p>
    <w:p w14:paraId="7E5E0BAF" w14:textId="38ED313B" w:rsidR="00FF632B" w:rsidRPr="001549AA" w:rsidRDefault="00766E89" w:rsidP="00CF727E">
      <w:pPr>
        <w:spacing w:line="259" w:lineRule="auto"/>
        <w:rPr>
          <w:sz w:val="22"/>
          <w:szCs w:val="22"/>
        </w:rPr>
        <w:sectPr w:rsidR="00FF632B" w:rsidRPr="001549AA">
          <w:footerReference w:type="even" r:id="rId6"/>
          <w:footerReference w:type="default" r:id="rId7"/>
          <w:pgSz w:w="12240" w:h="15840"/>
          <w:pgMar w:top="540" w:right="1440" w:bottom="720" w:left="1440" w:header="180" w:footer="720" w:gutter="0"/>
          <w:cols w:space="720"/>
        </w:sectPr>
      </w:pPr>
      <w:r w:rsidRPr="00766E89">
        <w:rPr>
          <w:sz w:val="22"/>
          <w:szCs w:val="22"/>
        </w:rPr>
        <w:t>Committee Member</w:t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</w:r>
      <w:r w:rsidRPr="00766E89">
        <w:rPr>
          <w:sz w:val="22"/>
          <w:szCs w:val="22"/>
        </w:rPr>
        <w:tab/>
        <w:t xml:space="preserve"> </w:t>
      </w:r>
      <w:r w:rsidRPr="00766E89">
        <w:rPr>
          <w:sz w:val="22"/>
          <w:szCs w:val="22"/>
        </w:rPr>
        <w:tab/>
        <w:t xml:space="preserve">       Date</w:t>
      </w:r>
      <w:r w:rsidR="004B00F8">
        <w:rPr>
          <w:sz w:val="22"/>
          <w:szCs w:val="22"/>
        </w:rPr>
        <w:t xml:space="preserve">  </w:t>
      </w:r>
    </w:p>
    <w:p w14:paraId="78F34211" w14:textId="3AD120F6" w:rsidR="00766E89" w:rsidRPr="00766E89" w:rsidRDefault="00766E89" w:rsidP="00766E89">
      <w:pPr>
        <w:pStyle w:val="Header"/>
        <w:rPr>
          <w:sz w:val="22"/>
          <w:szCs w:val="22"/>
        </w:rPr>
      </w:pPr>
      <w:r w:rsidRPr="004B00F8">
        <w:rPr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5F0BE5EF" wp14:editId="40832E89">
                <wp:simplePos x="0" y="0"/>
                <wp:positionH relativeFrom="margin">
                  <wp:align>left</wp:align>
                </wp:positionH>
                <wp:positionV relativeFrom="paragraph">
                  <wp:posOffset>290830</wp:posOffset>
                </wp:positionV>
                <wp:extent cx="5810250" cy="4286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85010A" w14:textId="6F45B685" w:rsidR="00766E89" w:rsidRPr="000D71B0" w:rsidRDefault="004B00F8">
                            <w:r w:rsidRPr="00CF727E">
                              <w:rPr>
                                <w:b/>
                                <w:vertAlign w:val="superscript"/>
                              </w:rPr>
                              <w:t xml:space="preserve">(4) </w:t>
                            </w:r>
                            <w:r w:rsidR="00766E89" w:rsidRPr="00CF727E">
                              <w:t xml:space="preserve">Students should collect the committee members’ signatures and </w:t>
                            </w:r>
                            <w:r w:rsidRPr="00CF727E">
                              <w:t>turn in</w:t>
                            </w:r>
                            <w:r w:rsidR="00766E89" w:rsidRPr="00CF727E">
                              <w:t xml:space="preserve"> the </w:t>
                            </w:r>
                            <w:r w:rsidRPr="00CF727E">
                              <w:t>form to</w:t>
                            </w:r>
                            <w:r w:rsidR="00766E89" w:rsidRPr="00CF727E">
                              <w:t xml:space="preserve"> the WEC student services office</w:t>
                            </w:r>
                            <w:r w:rsidR="00CD0266" w:rsidRPr="00CF727E">
                              <w:t xml:space="preserve"> (NZ 102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0BE5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0;margin-top:22.9pt;width:457.5pt;height:33.75pt;z-index:2516618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" stroked="f">
                <v:textbox>
                  <w:txbxContent>
                    <w:p w14:paraId="5D85010A" w14:textId="6F45B685" w:rsidR="00766E89" w:rsidRPr="000D71B0" w:rsidRDefault="004B00F8">
                      <w:r w:rsidRPr="00CF727E">
                        <w:rPr>
                          <w:b/>
                          <w:vertAlign w:val="superscript"/>
                        </w:rPr>
                        <w:t xml:space="preserve">(4) </w:t>
                      </w:r>
                      <w:r w:rsidR="00766E89" w:rsidRPr="00CF727E">
                        <w:t xml:space="preserve">Students should collect the committee members’ signatures and </w:t>
                      </w:r>
                      <w:r w:rsidRPr="00CF727E">
                        <w:t>turn in</w:t>
                      </w:r>
                      <w:r w:rsidR="00766E89" w:rsidRPr="00CF727E">
                        <w:t xml:space="preserve"> the </w:t>
                      </w:r>
                      <w:r w:rsidRPr="00CF727E">
                        <w:t>form to</w:t>
                      </w:r>
                      <w:r w:rsidR="00766E89" w:rsidRPr="00CF727E">
                        <w:t xml:space="preserve"> the WEC student services office</w:t>
                      </w:r>
                      <w:r w:rsidR="00CD0266" w:rsidRPr="00CF727E">
                        <w:t xml:space="preserve"> (NZ 102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766E89" w:rsidRPr="00766E89" w:rsidSect="003B1AC8">
      <w:type w:val="continuous"/>
      <w:pgSz w:w="12240" w:h="15840"/>
      <w:pgMar w:top="1080" w:right="1440" w:bottom="117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2DE76" w14:textId="77777777" w:rsidR="001F5895" w:rsidRDefault="001F5895">
      <w:r>
        <w:separator/>
      </w:r>
    </w:p>
  </w:endnote>
  <w:endnote w:type="continuationSeparator" w:id="0">
    <w:p w14:paraId="005D28ED" w14:textId="77777777" w:rsidR="001F5895" w:rsidRDefault="001F5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CAD2B" w14:textId="77777777" w:rsidR="00FF632B" w:rsidRDefault="00FF632B">
    <w:pPr>
      <w:pStyle w:val="Footer"/>
      <w:framePr w:wrap="around" w:vAnchor="text" w:hAnchor="margin" w:xAlign="right" w:y="1"/>
      <w:rPr>
        <w:rStyle w:val="PageNumber"/>
        <w:sz w:val="19"/>
      </w:rPr>
    </w:pPr>
    <w:r>
      <w:rPr>
        <w:rStyle w:val="PageNumber"/>
        <w:sz w:val="19"/>
      </w:rPr>
      <w:fldChar w:fldCharType="begin"/>
    </w:r>
    <w:r>
      <w:rPr>
        <w:rStyle w:val="PageNumber"/>
        <w:sz w:val="19"/>
      </w:rPr>
      <w:instrText xml:space="preserve">PAGE  </w:instrText>
    </w:r>
    <w:r>
      <w:rPr>
        <w:rStyle w:val="PageNumber"/>
        <w:sz w:val="19"/>
      </w:rPr>
      <w:fldChar w:fldCharType="separate"/>
    </w:r>
    <w:r>
      <w:rPr>
        <w:rStyle w:val="PageNumber"/>
        <w:noProof/>
        <w:sz w:val="19"/>
      </w:rPr>
      <w:t>2</w:t>
    </w:r>
    <w:r>
      <w:rPr>
        <w:rStyle w:val="PageNumber"/>
        <w:sz w:val="19"/>
      </w:rPr>
      <w:fldChar w:fldCharType="end"/>
    </w:r>
  </w:p>
  <w:p w14:paraId="4CDC3385" w14:textId="77777777" w:rsidR="00FF632B" w:rsidRDefault="00FF632B">
    <w:pPr>
      <w:pStyle w:val="Footer"/>
      <w:ind w:right="360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B6F8C" w14:textId="77777777" w:rsidR="00FF632B" w:rsidRDefault="00FF632B">
    <w:pPr>
      <w:pStyle w:val="Footer"/>
      <w:framePr w:wrap="around" w:vAnchor="text" w:hAnchor="margin" w:xAlign="right" w:y="1"/>
      <w:rPr>
        <w:rStyle w:val="PageNumber"/>
        <w:sz w:val="19"/>
      </w:rPr>
    </w:pPr>
    <w:r>
      <w:rPr>
        <w:rStyle w:val="PageNumber"/>
        <w:sz w:val="19"/>
      </w:rPr>
      <w:fldChar w:fldCharType="begin"/>
    </w:r>
    <w:r>
      <w:rPr>
        <w:rStyle w:val="PageNumber"/>
        <w:sz w:val="19"/>
      </w:rPr>
      <w:instrText xml:space="preserve">PAGE  </w:instrText>
    </w:r>
    <w:r>
      <w:rPr>
        <w:rStyle w:val="PageNumber"/>
        <w:sz w:val="19"/>
      </w:rPr>
      <w:fldChar w:fldCharType="separate"/>
    </w:r>
    <w:r w:rsidR="00084183">
      <w:rPr>
        <w:rStyle w:val="PageNumber"/>
        <w:noProof/>
        <w:sz w:val="19"/>
      </w:rPr>
      <w:t>1</w:t>
    </w:r>
    <w:r>
      <w:rPr>
        <w:rStyle w:val="PageNumber"/>
        <w:sz w:val="19"/>
      </w:rPr>
      <w:fldChar w:fldCharType="end"/>
    </w:r>
  </w:p>
  <w:p w14:paraId="7F231AA8" w14:textId="0F367A44" w:rsidR="00FF632B" w:rsidRDefault="00FF632B">
    <w:pPr>
      <w:pStyle w:val="Footer"/>
      <w:ind w:right="360"/>
      <w:rPr>
        <w:sz w:val="19"/>
      </w:rPr>
    </w:pPr>
    <w:r>
      <w:rPr>
        <w:sz w:val="19"/>
      </w:rPr>
      <w:t xml:space="preserve">Revised </w:t>
    </w:r>
    <w:r>
      <w:rPr>
        <w:sz w:val="19"/>
      </w:rPr>
      <w:fldChar w:fldCharType="begin"/>
    </w:r>
    <w:r>
      <w:rPr>
        <w:sz w:val="19"/>
      </w:rPr>
      <w:instrText xml:space="preserve"> DATE \@ "MM/dd/yy" </w:instrText>
    </w:r>
    <w:r>
      <w:rPr>
        <w:sz w:val="19"/>
      </w:rPr>
      <w:fldChar w:fldCharType="separate"/>
    </w:r>
    <w:r w:rsidR="00417B10">
      <w:rPr>
        <w:noProof/>
        <w:sz w:val="19"/>
      </w:rPr>
      <w:t>10/01/23</w:t>
    </w:r>
    <w:r>
      <w:rPr>
        <w:sz w:val="19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E3F69" w14:textId="77777777" w:rsidR="001F5895" w:rsidRDefault="001F5895">
      <w:r>
        <w:separator/>
      </w:r>
    </w:p>
  </w:footnote>
  <w:footnote w:type="continuationSeparator" w:id="0">
    <w:p w14:paraId="0332BB14" w14:textId="77777777" w:rsidR="001F5895" w:rsidRDefault="001F58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NLEwMjQ1NzcyMDJV0lEKTi0uzszPAykwqgUA+XnL/CwAAAA="/>
  </w:docVars>
  <w:rsids>
    <w:rsidRoot w:val="00765F69"/>
    <w:rsid w:val="00031278"/>
    <w:rsid w:val="0005538F"/>
    <w:rsid w:val="00084183"/>
    <w:rsid w:val="000C254C"/>
    <w:rsid w:val="000C692F"/>
    <w:rsid w:val="000D71B0"/>
    <w:rsid w:val="00103429"/>
    <w:rsid w:val="00135C70"/>
    <w:rsid w:val="001549AA"/>
    <w:rsid w:val="00163579"/>
    <w:rsid w:val="00164646"/>
    <w:rsid w:val="00171555"/>
    <w:rsid w:val="001E78D1"/>
    <w:rsid w:val="001F01BB"/>
    <w:rsid w:val="001F5895"/>
    <w:rsid w:val="00210B6D"/>
    <w:rsid w:val="00233CA5"/>
    <w:rsid w:val="00290A3B"/>
    <w:rsid w:val="00313B21"/>
    <w:rsid w:val="003144A1"/>
    <w:rsid w:val="00337F0F"/>
    <w:rsid w:val="00385F8B"/>
    <w:rsid w:val="003949B4"/>
    <w:rsid w:val="003965A7"/>
    <w:rsid w:val="003A6857"/>
    <w:rsid w:val="003A7FC1"/>
    <w:rsid w:val="003B1AC8"/>
    <w:rsid w:val="003F3110"/>
    <w:rsid w:val="00405EE0"/>
    <w:rsid w:val="0041150A"/>
    <w:rsid w:val="00417B10"/>
    <w:rsid w:val="00471033"/>
    <w:rsid w:val="00484261"/>
    <w:rsid w:val="00493085"/>
    <w:rsid w:val="004B00F8"/>
    <w:rsid w:val="004B1D9D"/>
    <w:rsid w:val="004E291E"/>
    <w:rsid w:val="0051683D"/>
    <w:rsid w:val="00517ED4"/>
    <w:rsid w:val="00551FBD"/>
    <w:rsid w:val="00577EB2"/>
    <w:rsid w:val="00596E18"/>
    <w:rsid w:val="005B1E6C"/>
    <w:rsid w:val="005C4A4E"/>
    <w:rsid w:val="005E7C9C"/>
    <w:rsid w:val="00692869"/>
    <w:rsid w:val="006E0A0E"/>
    <w:rsid w:val="00765F69"/>
    <w:rsid w:val="00766E89"/>
    <w:rsid w:val="00784DC0"/>
    <w:rsid w:val="0079694D"/>
    <w:rsid w:val="007D7F42"/>
    <w:rsid w:val="00802FD8"/>
    <w:rsid w:val="00841F33"/>
    <w:rsid w:val="00844ADB"/>
    <w:rsid w:val="00875E19"/>
    <w:rsid w:val="008807E4"/>
    <w:rsid w:val="00893554"/>
    <w:rsid w:val="008957BA"/>
    <w:rsid w:val="008A74E6"/>
    <w:rsid w:val="008D6EDF"/>
    <w:rsid w:val="008E56A0"/>
    <w:rsid w:val="008E7D12"/>
    <w:rsid w:val="00926778"/>
    <w:rsid w:val="00935B56"/>
    <w:rsid w:val="00944723"/>
    <w:rsid w:val="00966128"/>
    <w:rsid w:val="00973F51"/>
    <w:rsid w:val="00987C69"/>
    <w:rsid w:val="00994E38"/>
    <w:rsid w:val="009A41FE"/>
    <w:rsid w:val="009A7CB3"/>
    <w:rsid w:val="009C2ECF"/>
    <w:rsid w:val="009D7CD6"/>
    <w:rsid w:val="00A33DD1"/>
    <w:rsid w:val="00A956BE"/>
    <w:rsid w:val="00AC6E1E"/>
    <w:rsid w:val="00AD5AF0"/>
    <w:rsid w:val="00AF03C5"/>
    <w:rsid w:val="00B57783"/>
    <w:rsid w:val="00B8409C"/>
    <w:rsid w:val="00BC760F"/>
    <w:rsid w:val="00BF4296"/>
    <w:rsid w:val="00BF74EC"/>
    <w:rsid w:val="00C01E49"/>
    <w:rsid w:val="00C06A47"/>
    <w:rsid w:val="00C13EF8"/>
    <w:rsid w:val="00C374D2"/>
    <w:rsid w:val="00C756DD"/>
    <w:rsid w:val="00C923FD"/>
    <w:rsid w:val="00CA2D14"/>
    <w:rsid w:val="00CC582C"/>
    <w:rsid w:val="00CD0266"/>
    <w:rsid w:val="00CD175C"/>
    <w:rsid w:val="00CD7627"/>
    <w:rsid w:val="00CE1352"/>
    <w:rsid w:val="00CF727E"/>
    <w:rsid w:val="00D02E15"/>
    <w:rsid w:val="00D04593"/>
    <w:rsid w:val="00D64A9D"/>
    <w:rsid w:val="00D85817"/>
    <w:rsid w:val="00D962BB"/>
    <w:rsid w:val="00DD7ADB"/>
    <w:rsid w:val="00DF0E60"/>
    <w:rsid w:val="00E10075"/>
    <w:rsid w:val="00E614FD"/>
    <w:rsid w:val="00EB24AC"/>
    <w:rsid w:val="00EC21BF"/>
    <w:rsid w:val="00ED7660"/>
    <w:rsid w:val="00F01E3D"/>
    <w:rsid w:val="00F65C45"/>
    <w:rsid w:val="00F700B8"/>
    <w:rsid w:val="00F8461D"/>
    <w:rsid w:val="00F9057B"/>
    <w:rsid w:val="00F94D00"/>
    <w:rsid w:val="00FA50CC"/>
    <w:rsid w:val="00FF6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A865D"/>
  <w15:chartTrackingRefBased/>
  <w15:docId w15:val="{23503B2D-6242-4FA6-B268-4ABE4093A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Caption">
    <w:name w:val="caption"/>
    <w:basedOn w:val="Normal"/>
    <w:next w:val="Normal"/>
    <w:qFormat/>
    <w:pPr>
      <w:ind w:left="1440" w:firstLine="720"/>
    </w:pPr>
    <w:rPr>
      <w:u w:val="single"/>
    </w:r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Revision">
    <w:name w:val="Revision"/>
    <w:hidden/>
    <w:uiPriority w:val="99"/>
    <w:semiHidden/>
    <w:rsid w:val="00EB24AC"/>
  </w:style>
  <w:style w:type="character" w:styleId="CommentReference">
    <w:name w:val="annotation reference"/>
    <w:basedOn w:val="DefaultParagraphFont"/>
    <w:rsid w:val="00EB24AC"/>
    <w:rPr>
      <w:sz w:val="16"/>
      <w:szCs w:val="16"/>
    </w:rPr>
  </w:style>
  <w:style w:type="paragraph" w:styleId="CommentText">
    <w:name w:val="annotation text"/>
    <w:basedOn w:val="Normal"/>
    <w:link w:val="CommentTextChar"/>
    <w:rsid w:val="00EB24AC"/>
  </w:style>
  <w:style w:type="character" w:customStyle="1" w:styleId="CommentTextChar">
    <w:name w:val="Comment Text Char"/>
    <w:basedOn w:val="DefaultParagraphFont"/>
    <w:link w:val="CommentText"/>
    <w:rsid w:val="00EB24AC"/>
  </w:style>
  <w:style w:type="paragraph" w:styleId="CommentSubject">
    <w:name w:val="annotation subject"/>
    <w:basedOn w:val="CommentText"/>
    <w:next w:val="CommentText"/>
    <w:link w:val="CommentSubjectChar"/>
    <w:rsid w:val="00EB24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B24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___________________</vt:lpstr>
    </vt:vector>
  </TitlesOfParts>
  <Company>UF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___________________</dc:title>
  <dc:subject/>
  <dc:creator>Dept of Wildlife &amp; Range Sci</dc:creator>
  <cp:keywords/>
  <dc:description/>
  <cp:lastModifiedBy>Reviewer</cp:lastModifiedBy>
  <cp:revision>2</cp:revision>
  <cp:lastPrinted>2023-10-01T20:03:00Z</cp:lastPrinted>
  <dcterms:created xsi:type="dcterms:W3CDTF">2023-10-01T20:04:00Z</dcterms:created>
  <dcterms:modified xsi:type="dcterms:W3CDTF">2023-10-01T20:04:00Z</dcterms:modified>
</cp:coreProperties>
</file>